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51E19" w14:textId="0CF6FF40" w:rsidR="00733234" w:rsidRPr="003A08B3" w:rsidRDefault="00533EA8">
      <w:pPr>
        <w:rPr>
          <w:lang w:val="sr-Latn-RS"/>
        </w:rPr>
      </w:pPr>
      <w:r w:rsidRPr="003A08B3">
        <w:rPr>
          <w:noProof/>
          <w:lang w:val="sr-Latn-RS"/>
        </w:rPr>
        <w:drawing>
          <wp:anchor distT="0" distB="0" distL="114300" distR="114300" simplePos="0" relativeHeight="251659264" behindDoc="0" locked="0" layoutInCell="1" allowOverlap="1" wp14:anchorId="7B5AF3DE" wp14:editId="384D2A21">
            <wp:simplePos x="0" y="0"/>
            <wp:positionH relativeFrom="column">
              <wp:posOffset>-107950</wp:posOffset>
            </wp:positionH>
            <wp:positionV relativeFrom="paragraph">
              <wp:posOffset>0</wp:posOffset>
            </wp:positionV>
            <wp:extent cx="3345815" cy="1073150"/>
            <wp:effectExtent l="19050" t="0" r="6985" b="0"/>
            <wp:wrapSquare wrapText="bothSides"/>
            <wp:docPr id="1" name="Picture 1" descr="\\fp-srv-01\data\ORF-EE\General, III phase\PR_Öffentlichkeitsarbeit\16-Logotypes\implemented by_GC and GIZ\Logo BMZ-GIZ implemente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p-srv-01\data\ORF-EE\General, III phase\PR_Öffentlichkeitsarbeit\16-Logotypes\implemented by_GC and GIZ\Logo BMZ-GIZ implemented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815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DC9BE6" w14:textId="4D6DEBAC" w:rsidR="00523C35" w:rsidRPr="003A08B3" w:rsidRDefault="00523C35" w:rsidP="00523C35">
      <w:pPr>
        <w:rPr>
          <w:lang w:val="sr-Latn-RS"/>
        </w:rPr>
      </w:pPr>
    </w:p>
    <w:p w14:paraId="26037E33" w14:textId="77777777" w:rsidR="00533EA8" w:rsidRPr="003A08B3" w:rsidRDefault="00533EA8" w:rsidP="00523C35">
      <w:pPr>
        <w:jc w:val="center"/>
        <w:rPr>
          <w:rFonts w:ascii="Arial" w:hAnsi="Arial" w:cs="Arial"/>
          <w:b/>
          <w:bCs/>
          <w:sz w:val="24"/>
          <w:szCs w:val="24"/>
          <w:lang w:val="sr-Latn-RS"/>
        </w:rPr>
      </w:pPr>
    </w:p>
    <w:p w14:paraId="685B5A78" w14:textId="77777777" w:rsidR="00533EA8" w:rsidRPr="003A08B3" w:rsidRDefault="00533EA8" w:rsidP="00523C35">
      <w:pPr>
        <w:jc w:val="center"/>
        <w:rPr>
          <w:rFonts w:ascii="Arial" w:hAnsi="Arial" w:cs="Arial"/>
          <w:b/>
          <w:bCs/>
          <w:sz w:val="24"/>
          <w:szCs w:val="24"/>
          <w:lang w:val="sr-Latn-RS"/>
        </w:rPr>
      </w:pPr>
    </w:p>
    <w:p w14:paraId="6C4DC2B9" w14:textId="5F5A8984" w:rsidR="00523C35" w:rsidRPr="003A08B3" w:rsidRDefault="00666A91" w:rsidP="00523C35">
      <w:pPr>
        <w:jc w:val="center"/>
        <w:rPr>
          <w:rFonts w:ascii="Arial" w:hAnsi="Arial" w:cs="Arial"/>
          <w:b/>
          <w:bCs/>
          <w:lang w:val="sr-Latn-RS"/>
        </w:rPr>
      </w:pPr>
      <w:r w:rsidRPr="003A08B3">
        <w:rPr>
          <w:rFonts w:ascii="Arial" w:hAnsi="Arial" w:cs="Arial"/>
          <w:b/>
          <w:bCs/>
          <w:lang w:val="sr-Latn-RS"/>
        </w:rPr>
        <w:t>Promovisanje regionalne razmene o implementaciji planova održive urbane mobilnosti u zemljama Zapadnog Balkana</w:t>
      </w:r>
    </w:p>
    <w:p w14:paraId="7E343461" w14:textId="2058E572" w:rsidR="00523C35" w:rsidRPr="003A08B3" w:rsidRDefault="00666A91" w:rsidP="00523C35">
      <w:pPr>
        <w:jc w:val="center"/>
        <w:rPr>
          <w:rFonts w:ascii="Arial" w:hAnsi="Arial" w:cs="Arial"/>
          <w:b/>
          <w:lang w:val="sr-Latn-RS"/>
        </w:rPr>
      </w:pPr>
      <w:r w:rsidRPr="003A08B3">
        <w:rPr>
          <w:rFonts w:ascii="Arial" w:hAnsi="Arial" w:cs="Arial"/>
          <w:b/>
          <w:lang w:val="sr-Latn-RS"/>
        </w:rPr>
        <w:t>OBRAZAC PRIJAVE ZA GRAD/OPŠTINU</w:t>
      </w:r>
    </w:p>
    <w:p w14:paraId="33CA7323" w14:textId="2F5A6705" w:rsidR="00523C35" w:rsidRPr="003A08B3" w:rsidRDefault="00666A91" w:rsidP="00523C35">
      <w:pPr>
        <w:tabs>
          <w:tab w:val="left" w:pos="2460"/>
        </w:tabs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b/>
          <w:color w:val="0070C0"/>
          <w:u w:val="single"/>
          <w:lang w:val="sr-Latn-RS"/>
        </w:rPr>
      </w:pPr>
      <w:r w:rsidRPr="003A08B3">
        <w:rPr>
          <w:rFonts w:ascii="Arial" w:hAnsi="Arial" w:cs="Arial"/>
          <w:b/>
          <w:bCs/>
          <w:u w:val="single"/>
          <w:lang w:val="sr-Latn-RS"/>
        </w:rPr>
        <w:t>Poziv za podnošenje predloga</w:t>
      </w:r>
      <w:r w:rsidRPr="003A08B3">
        <w:rPr>
          <w:rFonts w:ascii="Arial" w:hAnsi="Arial" w:cs="Arial"/>
          <w:b/>
          <w:bCs/>
          <w:lang w:val="sr-Latn-RS"/>
        </w:rPr>
        <w:t>: Učešće u okviru projekta „Promovisanje regionalne razmene o implementaciji planova održive urbane mobilnosti u zemljama Zapadnog Balkana (ProSUMP)“.</w:t>
      </w:r>
    </w:p>
    <w:p w14:paraId="460E7D34" w14:textId="77777777" w:rsidR="005D714C" w:rsidRPr="003A08B3" w:rsidRDefault="005D714C" w:rsidP="005D714C">
      <w:pPr>
        <w:autoSpaceDE w:val="0"/>
        <w:autoSpaceDN w:val="0"/>
        <w:jc w:val="both"/>
        <w:rPr>
          <w:rFonts w:ascii="Arial" w:hAnsi="Arial" w:cs="Arial"/>
          <w:lang w:val="sr-Latn-RS"/>
        </w:rPr>
      </w:pPr>
    </w:p>
    <w:p w14:paraId="0BCA3729" w14:textId="0A034DE2" w:rsidR="00523C35" w:rsidRPr="003A08B3" w:rsidRDefault="00666A91" w:rsidP="00523C35">
      <w:pPr>
        <w:tabs>
          <w:tab w:val="left" w:pos="2460"/>
        </w:tabs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b/>
          <w:u w:val="single"/>
          <w:lang w:val="sr-Latn-RS"/>
        </w:rPr>
      </w:pPr>
      <w:r w:rsidRPr="003A08B3">
        <w:rPr>
          <w:rFonts w:ascii="Arial" w:eastAsia="Calibri" w:hAnsi="Arial" w:cs="Arial"/>
          <w:b/>
          <w:u w:val="single"/>
          <w:lang w:val="sr-Latn-RS"/>
        </w:rPr>
        <w:t>O projektu:</w:t>
      </w:r>
      <w:r w:rsidR="00523C35" w:rsidRPr="003A08B3">
        <w:rPr>
          <w:rFonts w:ascii="Arial" w:eastAsia="Calibri" w:hAnsi="Arial" w:cs="Arial"/>
          <w:b/>
          <w:u w:val="single"/>
          <w:lang w:val="sr-Latn-RS"/>
        </w:rPr>
        <w:t xml:space="preserve"> </w:t>
      </w:r>
    </w:p>
    <w:p w14:paraId="67B2E041" w14:textId="74323E5F" w:rsidR="00523C35" w:rsidRPr="003A08B3" w:rsidRDefault="00343B14" w:rsidP="00523C35">
      <w:pPr>
        <w:jc w:val="both"/>
        <w:rPr>
          <w:rFonts w:ascii="Arial" w:hAnsi="Arial" w:cs="Arial"/>
          <w:b/>
          <w:bCs/>
          <w:lang w:val="sr-Latn-RS"/>
        </w:rPr>
      </w:pPr>
      <w:r w:rsidRPr="003A08B3">
        <w:rPr>
          <w:rFonts w:ascii="Arial" w:hAnsi="Arial" w:cs="Arial"/>
          <w:lang w:val="sr-Latn-RS"/>
        </w:rPr>
        <w:t>Projekat „Promovisanje regionalne razmene o implementaciji planova održive urbane mobilnosti u zemljama Zapadnog Balkana (ProSUMP)“</w:t>
      </w:r>
      <w:r w:rsidR="005A2DC0">
        <w:rPr>
          <w:rFonts w:ascii="Arial" w:hAnsi="Arial" w:cs="Arial"/>
          <w:lang w:val="sr-Latn-RS"/>
        </w:rPr>
        <w:t xml:space="preserve">, </w:t>
      </w:r>
      <w:r w:rsidR="005A2DC0" w:rsidRPr="003F3AB1">
        <w:rPr>
          <w:rFonts w:ascii="Arial" w:hAnsi="Arial" w:cs="Arial"/>
          <w:lang w:val="sr-Latn-RS"/>
        </w:rPr>
        <w:t xml:space="preserve">koji je </w:t>
      </w:r>
      <w:r w:rsidR="005A2DC0" w:rsidRPr="003F3AB1">
        <w:rPr>
          <w:rFonts w:ascii="Arial" w:hAnsi="Arial" w:cs="Arial"/>
          <w:shd w:val="clear" w:color="auto" w:fill="FFFFFF"/>
          <w:lang w:val="sr-Latn-RS"/>
        </w:rPr>
        <w:t>d</w:t>
      </w:r>
      <w:r w:rsidR="005A2DC0">
        <w:rPr>
          <w:rFonts w:ascii="Arial" w:hAnsi="Arial" w:cs="Arial"/>
          <w:shd w:val="clear" w:color="auto" w:fill="FFFFFF"/>
          <w:lang w:val="sr-Latn-RS"/>
        </w:rPr>
        <w:t>e</w:t>
      </w:r>
      <w:r w:rsidR="005A2DC0" w:rsidRPr="003F3AB1">
        <w:rPr>
          <w:rFonts w:ascii="Arial" w:hAnsi="Arial" w:cs="Arial"/>
          <w:shd w:val="clear" w:color="auto" w:fill="FFFFFF"/>
          <w:lang w:val="sr-Latn-RS"/>
        </w:rPr>
        <w:t>o Otvorenog regionalnog fonda za jugoistočnu Evropu – energija, transport i zaštita klime (ORF-ETC)</w:t>
      </w:r>
      <w:r w:rsidR="005A2DC0">
        <w:rPr>
          <w:rFonts w:ascii="Arial" w:hAnsi="Arial" w:cs="Arial"/>
          <w:shd w:val="clear" w:color="auto" w:fill="FFFFFF"/>
          <w:lang w:val="sr-Latn-RS"/>
        </w:rPr>
        <w:t>, a čiju realizaciju u Srbiji podržava Stalna konferencija gradova i opština (SKGO),</w:t>
      </w:r>
      <w:r w:rsidR="005A2DC0" w:rsidRPr="003F3AB1">
        <w:rPr>
          <w:rFonts w:ascii="Arial" w:hAnsi="Arial" w:cs="Arial"/>
          <w:shd w:val="clear" w:color="auto" w:fill="FFFFFF"/>
          <w:lang w:val="sr-Latn-RS"/>
        </w:rPr>
        <w:t xml:space="preserve"> </w:t>
      </w:r>
      <w:r w:rsidRPr="003A08B3">
        <w:rPr>
          <w:rFonts w:ascii="Arial" w:hAnsi="Arial" w:cs="Arial"/>
          <w:lang w:val="sr-Latn-RS"/>
        </w:rPr>
        <w:t xml:space="preserve"> ima za cilj podršku gradovima jugoisto</w:t>
      </w:r>
      <w:r w:rsidR="00EA2F20" w:rsidRPr="003A08B3">
        <w:rPr>
          <w:rFonts w:ascii="Arial" w:hAnsi="Arial" w:cs="Arial"/>
          <w:lang w:val="sr-Latn-RS"/>
        </w:rPr>
        <w:t>čne</w:t>
      </w:r>
      <w:r w:rsidRPr="003A08B3">
        <w:rPr>
          <w:rFonts w:ascii="Arial" w:hAnsi="Arial" w:cs="Arial"/>
          <w:lang w:val="sr-Latn-RS"/>
        </w:rPr>
        <w:t xml:space="preserve"> Evrope (JIE) u jačanju kapaciteta lokalnih samouprava za sprovođenje mera održive mobilnosti.</w:t>
      </w:r>
    </w:p>
    <w:p w14:paraId="1D25A09C" w14:textId="77777777" w:rsidR="00343B14" w:rsidRPr="003A08B3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Projekat obuhvata tri nivoa:</w:t>
      </w:r>
    </w:p>
    <w:p w14:paraId="478F5052" w14:textId="1C62CD25" w:rsidR="00343B14" w:rsidRPr="003A08B3" w:rsidRDefault="00343B14" w:rsidP="00385B00">
      <w:pPr>
        <w:pStyle w:val="ListParagraph"/>
        <w:numPr>
          <w:ilvl w:val="1"/>
          <w:numId w:val="6"/>
        </w:numPr>
        <w:spacing w:after="0"/>
        <w:ind w:left="1134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Prenos znanja o dobrim praksama i iskustva zemalja EU u implementaciji SUMP-a odvija se preko postojeće regionalne mre</w:t>
      </w:r>
      <w:r w:rsidR="009617A5" w:rsidRPr="003A08B3">
        <w:rPr>
          <w:rFonts w:ascii="Arial" w:hAnsi="Arial" w:cs="Arial"/>
          <w:lang w:val="sr-Latn-RS"/>
        </w:rPr>
        <w:t>že CIVINET Hrvatska-Slovenija-JI</w:t>
      </w:r>
      <w:r w:rsidRPr="003A08B3">
        <w:rPr>
          <w:rFonts w:ascii="Arial" w:hAnsi="Arial" w:cs="Arial"/>
          <w:lang w:val="sr-Latn-RS"/>
        </w:rPr>
        <w:t>E;</w:t>
      </w:r>
    </w:p>
    <w:p w14:paraId="600936D9" w14:textId="006D0928" w:rsidR="00343B14" w:rsidRPr="003A08B3" w:rsidRDefault="00343B14" w:rsidP="00385B00">
      <w:pPr>
        <w:pStyle w:val="ListParagraph"/>
        <w:numPr>
          <w:ilvl w:val="1"/>
          <w:numId w:val="6"/>
        </w:numPr>
        <w:spacing w:after="0"/>
        <w:ind w:left="1134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 xml:space="preserve">Na nacionalnom nivou će se ojačati kapaciteti udruženja opština kako bi bolje savetovali opštine o izradi i primeni </w:t>
      </w:r>
      <w:r w:rsidR="00F774AE" w:rsidRPr="003A08B3">
        <w:rPr>
          <w:rFonts w:ascii="Arial" w:hAnsi="Arial" w:cs="Arial"/>
          <w:lang w:val="sr-Latn-RS"/>
        </w:rPr>
        <w:t>Planova održive urbane mobilnosti (POUM/</w:t>
      </w:r>
      <w:r w:rsidRPr="003A08B3">
        <w:rPr>
          <w:rFonts w:ascii="Arial" w:hAnsi="Arial" w:cs="Arial"/>
          <w:lang w:val="sr-Latn-RS"/>
        </w:rPr>
        <w:t>SUMP</w:t>
      </w:r>
      <w:r w:rsidR="00F774AE" w:rsidRPr="003A08B3">
        <w:rPr>
          <w:rFonts w:ascii="Arial" w:hAnsi="Arial" w:cs="Arial"/>
          <w:lang w:val="sr-Latn-RS"/>
        </w:rPr>
        <w:t>)</w:t>
      </w:r>
      <w:r w:rsidRPr="003A08B3">
        <w:rPr>
          <w:rFonts w:ascii="Arial" w:hAnsi="Arial" w:cs="Arial"/>
          <w:lang w:val="sr-Latn-RS"/>
        </w:rPr>
        <w:t>;</w:t>
      </w:r>
    </w:p>
    <w:p w14:paraId="39E897D1" w14:textId="7204F8A7" w:rsidR="00343B14" w:rsidRPr="003A08B3" w:rsidRDefault="00343B14" w:rsidP="00385B00">
      <w:pPr>
        <w:pStyle w:val="ListParagraph"/>
        <w:numPr>
          <w:ilvl w:val="1"/>
          <w:numId w:val="6"/>
        </w:numPr>
        <w:spacing w:after="0"/>
        <w:ind w:left="1134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 xml:space="preserve">Na lokalnom nivou, projekat podržava odabrane </w:t>
      </w:r>
      <w:r w:rsidR="00F774AE" w:rsidRPr="003A08B3">
        <w:rPr>
          <w:rFonts w:ascii="Arial" w:hAnsi="Arial" w:cs="Arial"/>
          <w:lang w:val="sr-Latn-RS"/>
        </w:rPr>
        <w:t xml:space="preserve">jedinice </w:t>
      </w:r>
      <w:r w:rsidRPr="003A08B3">
        <w:rPr>
          <w:rFonts w:ascii="Arial" w:hAnsi="Arial" w:cs="Arial"/>
          <w:lang w:val="sr-Latn-RS"/>
        </w:rPr>
        <w:t>lokalne samouprave</w:t>
      </w:r>
      <w:r w:rsidR="005534F8" w:rsidRPr="003A08B3">
        <w:rPr>
          <w:rFonts w:ascii="Arial" w:hAnsi="Arial" w:cs="Arial"/>
          <w:lang w:val="sr-Latn-RS"/>
        </w:rPr>
        <w:t xml:space="preserve"> (</w:t>
      </w:r>
      <w:r w:rsidR="00F774AE" w:rsidRPr="003A08B3">
        <w:rPr>
          <w:rFonts w:ascii="Arial" w:hAnsi="Arial" w:cs="Arial"/>
          <w:lang w:val="sr-Latn-RS"/>
        </w:rPr>
        <w:t>JLS</w:t>
      </w:r>
      <w:r w:rsidR="005534F8" w:rsidRPr="003A08B3">
        <w:rPr>
          <w:rFonts w:ascii="Arial" w:hAnsi="Arial" w:cs="Arial"/>
          <w:lang w:val="sr-Latn-RS"/>
        </w:rPr>
        <w:t>)</w:t>
      </w:r>
      <w:r w:rsidRPr="003A08B3">
        <w:rPr>
          <w:rFonts w:ascii="Arial" w:hAnsi="Arial" w:cs="Arial"/>
          <w:lang w:val="sr-Latn-RS"/>
        </w:rPr>
        <w:t xml:space="preserve"> u izgradnji organizacionih i tehničkih kapaciteta, koji su preduslov za uspešnu implementaciju planova ili rešenja održive urbane mobilnosti.</w:t>
      </w:r>
    </w:p>
    <w:p w14:paraId="1F6A5BF0" w14:textId="77777777" w:rsidR="00523C35" w:rsidRPr="003A08B3" w:rsidRDefault="00523C35" w:rsidP="00523C35">
      <w:pPr>
        <w:pStyle w:val="ListParagraph"/>
        <w:spacing w:after="0"/>
        <w:jc w:val="both"/>
        <w:rPr>
          <w:rFonts w:ascii="Arial" w:hAnsi="Arial" w:cs="Arial"/>
          <w:lang w:val="sr-Latn-RS"/>
        </w:rPr>
      </w:pPr>
    </w:p>
    <w:p w14:paraId="14D2303B" w14:textId="281E0AF5" w:rsidR="00385B00" w:rsidRPr="003A08B3" w:rsidRDefault="00385B00" w:rsidP="00385B00">
      <w:pPr>
        <w:spacing w:after="0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 xml:space="preserve">Projekat ProSUMP podržava </w:t>
      </w:r>
      <w:r w:rsidR="00F774AE" w:rsidRPr="003A08B3">
        <w:rPr>
          <w:rFonts w:ascii="Arial" w:hAnsi="Arial" w:cs="Arial"/>
          <w:lang w:val="sr-Latn-RS"/>
        </w:rPr>
        <w:t xml:space="preserve">jedinice </w:t>
      </w:r>
      <w:r w:rsidRPr="003A08B3">
        <w:rPr>
          <w:rFonts w:ascii="Arial" w:hAnsi="Arial" w:cs="Arial"/>
          <w:lang w:val="sr-Latn-RS"/>
        </w:rPr>
        <w:t>lokalne samouprave u:</w:t>
      </w:r>
    </w:p>
    <w:p w14:paraId="4E55D6F6" w14:textId="77777777" w:rsidR="00523C35" w:rsidRPr="003A08B3" w:rsidRDefault="00523C35" w:rsidP="00523C35">
      <w:pPr>
        <w:spacing w:after="0"/>
        <w:jc w:val="both"/>
        <w:rPr>
          <w:rFonts w:ascii="Arial" w:hAnsi="Arial" w:cs="Arial"/>
          <w:lang w:val="sr-Latn-RS"/>
        </w:rPr>
      </w:pPr>
    </w:p>
    <w:p w14:paraId="4E246DDD" w14:textId="43C4168E" w:rsidR="00523C35" w:rsidRPr="003A08B3" w:rsidRDefault="00385B00" w:rsidP="00523C35">
      <w:pPr>
        <w:pStyle w:val="ListParagraph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Stvaranj</w:t>
      </w:r>
      <w:r w:rsidR="005534F8" w:rsidRPr="003A08B3">
        <w:rPr>
          <w:rFonts w:ascii="Arial" w:hAnsi="Arial" w:cs="Arial"/>
          <w:lang w:val="sr-Latn-RS"/>
        </w:rPr>
        <w:t>u</w:t>
      </w:r>
      <w:r w:rsidRPr="003A08B3">
        <w:rPr>
          <w:rFonts w:ascii="Arial" w:hAnsi="Arial" w:cs="Arial"/>
          <w:lang w:val="sr-Latn-RS"/>
        </w:rPr>
        <w:t xml:space="preserve"> uslova za sistematski proces implementacije </w:t>
      </w:r>
      <w:r w:rsidR="00F774AE" w:rsidRPr="003A08B3">
        <w:rPr>
          <w:rFonts w:ascii="Arial" w:hAnsi="Arial" w:cs="Arial"/>
          <w:lang w:val="sr-Latn-RS"/>
        </w:rPr>
        <w:t>POUM/</w:t>
      </w:r>
      <w:r w:rsidRPr="003A08B3">
        <w:rPr>
          <w:rFonts w:ascii="Arial" w:hAnsi="Arial" w:cs="Arial"/>
          <w:lang w:val="sr-Latn-RS"/>
        </w:rPr>
        <w:t>SUMP;</w:t>
      </w:r>
    </w:p>
    <w:p w14:paraId="66979099" w14:textId="5A1BB945" w:rsidR="00523C35" w:rsidRPr="003A08B3" w:rsidRDefault="003C3B01" w:rsidP="00523C35">
      <w:pPr>
        <w:pStyle w:val="ListParagraph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 xml:space="preserve">regionalnoj razmeni </w:t>
      </w:r>
      <w:r w:rsidR="00385B00" w:rsidRPr="003A08B3">
        <w:rPr>
          <w:rFonts w:ascii="Arial" w:hAnsi="Arial" w:cs="Arial"/>
          <w:lang w:val="sr-Latn-RS"/>
        </w:rPr>
        <w:t xml:space="preserve">i </w:t>
      </w:r>
      <w:r w:rsidRPr="003A08B3">
        <w:rPr>
          <w:rFonts w:ascii="Arial" w:hAnsi="Arial" w:cs="Arial"/>
          <w:lang w:val="sr-Latn-RS"/>
        </w:rPr>
        <w:t xml:space="preserve">zajedničkoj diskusiji </w:t>
      </w:r>
      <w:r w:rsidR="00385B00" w:rsidRPr="003A08B3">
        <w:rPr>
          <w:rFonts w:ascii="Arial" w:hAnsi="Arial" w:cs="Arial"/>
          <w:lang w:val="sr-Latn-RS"/>
        </w:rPr>
        <w:t xml:space="preserve">između </w:t>
      </w:r>
      <w:r w:rsidR="00F774AE" w:rsidRPr="003A08B3">
        <w:rPr>
          <w:rFonts w:ascii="Arial" w:hAnsi="Arial" w:cs="Arial"/>
          <w:lang w:val="sr-Latn-RS"/>
        </w:rPr>
        <w:t xml:space="preserve">JLS </w:t>
      </w:r>
      <w:r w:rsidR="00385B00" w:rsidRPr="003A08B3">
        <w:rPr>
          <w:rFonts w:ascii="Arial" w:hAnsi="Arial" w:cs="Arial"/>
          <w:lang w:val="sr-Latn-RS"/>
        </w:rPr>
        <w:t>i drugih relevantnih aktera o implementaciji mera iz</w:t>
      </w:r>
      <w:r w:rsidR="00F774AE" w:rsidRPr="003A08B3">
        <w:rPr>
          <w:rFonts w:ascii="Arial" w:hAnsi="Arial" w:cs="Arial"/>
          <w:lang w:val="sr-Latn-RS"/>
        </w:rPr>
        <w:t xml:space="preserve"> POUM/</w:t>
      </w:r>
      <w:r w:rsidR="00385B00" w:rsidRPr="003A08B3">
        <w:rPr>
          <w:rFonts w:ascii="Arial" w:hAnsi="Arial" w:cs="Arial"/>
          <w:lang w:val="sr-Latn-RS"/>
        </w:rPr>
        <w:t>SUMP</w:t>
      </w:r>
    </w:p>
    <w:p w14:paraId="46C2244E" w14:textId="21BF0AD6" w:rsidR="00343B14" w:rsidRPr="003A08B3" w:rsidRDefault="003C3B01" w:rsidP="00385B00">
      <w:pPr>
        <w:pStyle w:val="ListParagraph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 xml:space="preserve">Uspostavljanju </w:t>
      </w:r>
      <w:r w:rsidR="00385B00" w:rsidRPr="003A08B3">
        <w:rPr>
          <w:rFonts w:ascii="Arial" w:hAnsi="Arial" w:cs="Arial"/>
          <w:lang w:val="sr-Latn-RS"/>
        </w:rPr>
        <w:t xml:space="preserve">snažne regionalne saradnje i dijaloga između odabranih </w:t>
      </w:r>
      <w:r w:rsidR="00F774AE" w:rsidRPr="003A08B3">
        <w:rPr>
          <w:rFonts w:ascii="Arial" w:hAnsi="Arial" w:cs="Arial"/>
          <w:lang w:val="sr-Latn-RS"/>
        </w:rPr>
        <w:t xml:space="preserve">JLS </w:t>
      </w:r>
      <w:r w:rsidR="00385B00" w:rsidRPr="003A08B3">
        <w:rPr>
          <w:rFonts w:ascii="Arial" w:hAnsi="Arial" w:cs="Arial"/>
          <w:lang w:val="sr-Latn-RS"/>
        </w:rPr>
        <w:t>na Zapadnom Balkanu.</w:t>
      </w:r>
    </w:p>
    <w:p w14:paraId="2BED39C4" w14:textId="77777777" w:rsidR="00523C35" w:rsidRPr="003A08B3" w:rsidRDefault="00523C35" w:rsidP="00523C35">
      <w:pPr>
        <w:spacing w:after="0"/>
        <w:jc w:val="both"/>
        <w:rPr>
          <w:rFonts w:ascii="Arial" w:hAnsi="Arial" w:cs="Arial"/>
          <w:lang w:val="sr-Latn-RS"/>
        </w:rPr>
      </w:pPr>
    </w:p>
    <w:p w14:paraId="35FDA027" w14:textId="202E130D" w:rsidR="00343B14" w:rsidRPr="003A08B3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b/>
          <w:lang w:val="sr-Latn-RS"/>
        </w:rPr>
        <w:t>Cilj projekta:</w:t>
      </w:r>
      <w:r w:rsidRPr="003A08B3">
        <w:rPr>
          <w:rFonts w:ascii="Arial" w:hAnsi="Arial" w:cs="Arial"/>
          <w:lang w:val="sr-Latn-RS"/>
        </w:rPr>
        <w:t xml:space="preserve"> Regionalna saradnja gradova i opština doprinosi jačanju kapaciteta </w:t>
      </w:r>
      <w:r w:rsidR="00F774AE" w:rsidRPr="003A08B3">
        <w:rPr>
          <w:rFonts w:ascii="Arial" w:hAnsi="Arial" w:cs="Arial"/>
          <w:lang w:val="sr-Latn-RS"/>
        </w:rPr>
        <w:t xml:space="preserve">jedinica </w:t>
      </w:r>
      <w:r w:rsidRPr="003A08B3">
        <w:rPr>
          <w:rFonts w:ascii="Arial" w:hAnsi="Arial" w:cs="Arial"/>
          <w:lang w:val="sr-Latn-RS"/>
        </w:rPr>
        <w:t>lokaln</w:t>
      </w:r>
      <w:r w:rsidR="00F774AE" w:rsidRPr="003A08B3">
        <w:rPr>
          <w:rFonts w:ascii="Arial" w:hAnsi="Arial" w:cs="Arial"/>
          <w:lang w:val="sr-Latn-RS"/>
        </w:rPr>
        <w:t>e</w:t>
      </w:r>
      <w:r w:rsidRPr="003A08B3">
        <w:rPr>
          <w:rFonts w:ascii="Arial" w:hAnsi="Arial" w:cs="Arial"/>
          <w:lang w:val="sr-Latn-RS"/>
        </w:rPr>
        <w:t xml:space="preserve"> </w:t>
      </w:r>
      <w:r w:rsidR="00F774AE" w:rsidRPr="003A08B3">
        <w:rPr>
          <w:rFonts w:ascii="Arial" w:hAnsi="Arial" w:cs="Arial"/>
          <w:lang w:val="sr-Latn-RS"/>
        </w:rPr>
        <w:t xml:space="preserve">samouprave </w:t>
      </w:r>
      <w:r w:rsidRPr="003A08B3">
        <w:rPr>
          <w:rFonts w:ascii="Arial" w:hAnsi="Arial" w:cs="Arial"/>
          <w:lang w:val="sr-Latn-RS"/>
        </w:rPr>
        <w:t>za sprovođenje mera održive mobilnosti.</w:t>
      </w:r>
    </w:p>
    <w:p w14:paraId="5DF5B994" w14:textId="77777777" w:rsidR="00343B14" w:rsidRPr="003A08B3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</w:p>
    <w:p w14:paraId="455F53E2" w14:textId="1377D599" w:rsidR="00343B14" w:rsidRPr="003A08B3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U skladu sa ciljem, poziva</w:t>
      </w:r>
      <w:r w:rsidR="00963D3A" w:rsidRPr="003A08B3">
        <w:rPr>
          <w:rFonts w:ascii="Arial" w:hAnsi="Arial" w:cs="Arial"/>
          <w:lang w:val="sr-Latn-RS"/>
        </w:rPr>
        <w:t>ju se</w:t>
      </w:r>
      <w:r w:rsidRPr="003A08B3">
        <w:rPr>
          <w:rFonts w:ascii="Arial" w:hAnsi="Arial" w:cs="Arial"/>
          <w:lang w:val="sr-Latn-RS"/>
        </w:rPr>
        <w:t xml:space="preserve"> opštine/</w:t>
      </w:r>
      <w:r w:rsidR="00F774AE" w:rsidRPr="003A08B3">
        <w:rPr>
          <w:rFonts w:ascii="Arial" w:hAnsi="Arial" w:cs="Arial"/>
          <w:lang w:val="sr-Latn-RS"/>
        </w:rPr>
        <w:t xml:space="preserve">gradovi </w:t>
      </w:r>
      <w:r w:rsidRPr="003A08B3">
        <w:rPr>
          <w:rFonts w:ascii="Arial" w:hAnsi="Arial" w:cs="Arial"/>
          <w:lang w:val="sr-Latn-RS"/>
        </w:rPr>
        <w:t xml:space="preserve">da podnesu svoje </w:t>
      </w:r>
      <w:r w:rsidR="00385B00" w:rsidRPr="003A08B3">
        <w:rPr>
          <w:rFonts w:ascii="Arial" w:hAnsi="Arial" w:cs="Arial"/>
          <w:lang w:val="sr-Latn-RS"/>
        </w:rPr>
        <w:t>prijave o zainteresovanosti</w:t>
      </w:r>
      <w:r w:rsidRPr="003A08B3">
        <w:rPr>
          <w:rFonts w:ascii="Arial" w:hAnsi="Arial" w:cs="Arial"/>
          <w:lang w:val="sr-Latn-RS"/>
        </w:rPr>
        <w:t xml:space="preserve"> da postanu partner projekta za implementaciju aktivnosti u okviru vremenskog okvira projekta od </w:t>
      </w:r>
      <w:r w:rsidR="005D714C" w:rsidRPr="003A08B3">
        <w:rPr>
          <w:rFonts w:ascii="Arial" w:hAnsi="Arial" w:cs="Arial"/>
          <w:lang w:val="sr-Latn-RS"/>
        </w:rPr>
        <w:t xml:space="preserve">januara </w:t>
      </w:r>
      <w:r w:rsidRPr="003A08B3">
        <w:rPr>
          <w:rFonts w:ascii="Arial" w:hAnsi="Arial" w:cs="Arial"/>
          <w:lang w:val="sr-Latn-RS"/>
        </w:rPr>
        <w:t>202</w:t>
      </w:r>
      <w:r w:rsidR="005D714C" w:rsidRPr="003A08B3">
        <w:rPr>
          <w:rFonts w:ascii="Arial" w:hAnsi="Arial" w:cs="Arial"/>
          <w:lang w:val="sr-Latn-RS"/>
        </w:rPr>
        <w:t>2</w:t>
      </w:r>
      <w:r w:rsidRPr="003A08B3">
        <w:rPr>
          <w:rFonts w:ascii="Arial" w:hAnsi="Arial" w:cs="Arial"/>
          <w:lang w:val="sr-Latn-RS"/>
        </w:rPr>
        <w:t xml:space="preserve">. do </w:t>
      </w:r>
      <w:r w:rsidR="005D714C" w:rsidRPr="003A08B3">
        <w:rPr>
          <w:rFonts w:ascii="Arial" w:hAnsi="Arial" w:cs="Arial"/>
          <w:lang w:val="sr-Latn-RS"/>
        </w:rPr>
        <w:t xml:space="preserve">oktobra </w:t>
      </w:r>
      <w:r w:rsidRPr="003A08B3">
        <w:rPr>
          <w:rFonts w:ascii="Arial" w:hAnsi="Arial" w:cs="Arial"/>
          <w:lang w:val="sr-Latn-RS"/>
        </w:rPr>
        <w:t>2023. godine.</w:t>
      </w:r>
      <w:r w:rsidR="005D714C" w:rsidRPr="003A08B3">
        <w:rPr>
          <w:rFonts w:ascii="Arial" w:hAnsi="Arial" w:cs="Arial"/>
          <w:lang w:val="sr-Latn-RS"/>
        </w:rPr>
        <w:t xml:space="preserve"> </w:t>
      </w:r>
    </w:p>
    <w:p w14:paraId="4EC06266" w14:textId="77777777" w:rsidR="00523C35" w:rsidRPr="003A08B3" w:rsidRDefault="00523C35" w:rsidP="00523C35">
      <w:pPr>
        <w:spacing w:after="0"/>
        <w:jc w:val="both"/>
        <w:rPr>
          <w:rFonts w:ascii="Arial" w:hAnsi="Arial" w:cs="Arial"/>
          <w:lang w:val="sr-Latn-RS"/>
        </w:rPr>
      </w:pPr>
    </w:p>
    <w:p w14:paraId="22D807F0" w14:textId="6D2FA430" w:rsidR="00385B00" w:rsidRPr="003A08B3" w:rsidRDefault="00385B00" w:rsidP="00385B00">
      <w:pPr>
        <w:spacing w:after="0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b/>
          <w:lang w:val="sr-Latn-RS"/>
        </w:rPr>
        <w:t>Važna napomena:</w:t>
      </w:r>
      <w:r w:rsidRPr="003A08B3">
        <w:rPr>
          <w:rFonts w:ascii="Arial" w:hAnsi="Arial" w:cs="Arial"/>
          <w:lang w:val="sr-Latn-RS"/>
        </w:rPr>
        <w:t xml:space="preserve"> Ovaj konkurs </w:t>
      </w:r>
      <w:r w:rsidRPr="003A08B3">
        <w:rPr>
          <w:rFonts w:ascii="Arial" w:hAnsi="Arial" w:cs="Arial"/>
          <w:b/>
          <w:lang w:val="sr-Latn-RS"/>
        </w:rPr>
        <w:t>Promovisanje regionalne razmene o implementaciji planova održive urbane mobilnosti u zemljama Zapadnog Balkana</w:t>
      </w:r>
      <w:r w:rsidRPr="003A08B3">
        <w:rPr>
          <w:rFonts w:ascii="Arial" w:hAnsi="Arial" w:cs="Arial"/>
          <w:lang w:val="sr-Latn-RS"/>
        </w:rPr>
        <w:t xml:space="preserve"> otvoren je samo za:</w:t>
      </w:r>
    </w:p>
    <w:p w14:paraId="54B543D3" w14:textId="71BEDE3E" w:rsidR="00385B00" w:rsidRPr="003A08B3" w:rsidRDefault="00385B00" w:rsidP="00385B00">
      <w:pPr>
        <w:spacing w:after="0"/>
        <w:ind w:left="284" w:firstLine="142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- Opštine i gradov</w:t>
      </w:r>
      <w:r w:rsidR="00963D3A" w:rsidRPr="003A08B3">
        <w:rPr>
          <w:rFonts w:ascii="Arial" w:hAnsi="Arial" w:cs="Arial"/>
          <w:lang w:val="sr-Latn-RS"/>
        </w:rPr>
        <w:t>e</w:t>
      </w:r>
      <w:r w:rsidRPr="003A08B3">
        <w:rPr>
          <w:rFonts w:ascii="Arial" w:hAnsi="Arial" w:cs="Arial"/>
          <w:lang w:val="sr-Latn-RS"/>
        </w:rPr>
        <w:t xml:space="preserve"> sa razvijenim Planom održive urbane mobilnosti</w:t>
      </w:r>
      <w:r w:rsidR="00F774AE" w:rsidRPr="003A08B3">
        <w:rPr>
          <w:rFonts w:ascii="Arial" w:hAnsi="Arial" w:cs="Arial"/>
          <w:lang w:val="sr-Latn-RS"/>
        </w:rPr>
        <w:t xml:space="preserve"> </w:t>
      </w:r>
      <w:r w:rsidRPr="003A08B3">
        <w:rPr>
          <w:rFonts w:ascii="Arial" w:hAnsi="Arial" w:cs="Arial"/>
          <w:lang w:val="sr-Latn-RS"/>
        </w:rPr>
        <w:t xml:space="preserve"> </w:t>
      </w:r>
      <w:r w:rsidR="00F774AE" w:rsidRPr="003A08B3">
        <w:rPr>
          <w:rFonts w:ascii="Arial" w:hAnsi="Arial" w:cs="Arial"/>
          <w:lang w:val="sr-Latn-RS"/>
        </w:rPr>
        <w:t>ili sličnim dokumentom u oblasti strateškog razvoja saobraćaja</w:t>
      </w:r>
      <w:r w:rsidRPr="003A08B3">
        <w:rPr>
          <w:rFonts w:ascii="Arial" w:hAnsi="Arial" w:cs="Arial"/>
          <w:lang w:val="sr-Latn-RS"/>
        </w:rPr>
        <w:t>;</w:t>
      </w:r>
    </w:p>
    <w:p w14:paraId="5B48C39F" w14:textId="4A0D6218" w:rsidR="00385B00" w:rsidRPr="003A08B3" w:rsidRDefault="00385B00">
      <w:pPr>
        <w:spacing w:after="0"/>
        <w:ind w:left="284" w:firstLine="142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lastRenderedPageBreak/>
        <w:t xml:space="preserve">- </w:t>
      </w:r>
      <w:r w:rsidR="00F774AE" w:rsidRPr="003A08B3">
        <w:rPr>
          <w:rFonts w:ascii="Arial" w:hAnsi="Arial" w:cs="Arial"/>
          <w:lang w:val="sr-Latn-RS"/>
        </w:rPr>
        <w:t xml:space="preserve">Članove </w:t>
      </w:r>
      <w:r w:rsidRPr="003A08B3">
        <w:rPr>
          <w:rFonts w:ascii="Arial" w:hAnsi="Arial" w:cs="Arial"/>
          <w:lang w:val="sr-Latn-RS"/>
        </w:rPr>
        <w:t>CIVINET-a Slovenija, Hrvatska, Jugoistočna Evropa</w:t>
      </w:r>
      <w:r w:rsidR="00F774AE" w:rsidRPr="003A08B3">
        <w:rPr>
          <w:rFonts w:ascii="Arial" w:hAnsi="Arial" w:cs="Arial"/>
          <w:lang w:val="sr-Latn-RS"/>
        </w:rPr>
        <w:t xml:space="preserve"> odnosno</w:t>
      </w:r>
      <w:r w:rsidRPr="003A08B3">
        <w:rPr>
          <w:rFonts w:ascii="Arial" w:hAnsi="Arial" w:cs="Arial"/>
          <w:lang w:val="sr-Latn-RS"/>
        </w:rPr>
        <w:t>- Opštine</w:t>
      </w:r>
      <w:r w:rsidR="00D876E0" w:rsidRPr="003A08B3">
        <w:rPr>
          <w:rFonts w:ascii="Arial" w:hAnsi="Arial" w:cs="Arial"/>
          <w:lang w:val="sr-Latn-RS"/>
        </w:rPr>
        <w:t>/gradove</w:t>
      </w:r>
      <w:r w:rsidRPr="003A08B3">
        <w:rPr>
          <w:rFonts w:ascii="Arial" w:hAnsi="Arial" w:cs="Arial"/>
          <w:lang w:val="sr-Latn-RS"/>
        </w:rPr>
        <w:t xml:space="preserve"> </w:t>
      </w:r>
      <w:r w:rsidR="00D876E0" w:rsidRPr="003A08B3">
        <w:rPr>
          <w:rFonts w:ascii="Arial" w:hAnsi="Arial" w:cs="Arial"/>
          <w:lang w:val="sr-Latn-RS"/>
        </w:rPr>
        <w:t xml:space="preserve">koji </w:t>
      </w:r>
      <w:r w:rsidRPr="003A08B3">
        <w:rPr>
          <w:rFonts w:ascii="Arial" w:hAnsi="Arial" w:cs="Arial"/>
          <w:lang w:val="sr-Latn-RS"/>
        </w:rPr>
        <w:t>potpisivanjem ove prijave izražavaju volju da postanu članice CIVINET Slovenija, Hrvatska, Jugoistočna Evropa. Shodno tome, opštine</w:t>
      </w:r>
      <w:r w:rsidR="00D876E0" w:rsidRPr="003A08B3">
        <w:rPr>
          <w:rFonts w:ascii="Arial" w:hAnsi="Arial" w:cs="Arial"/>
          <w:lang w:val="sr-Latn-RS"/>
        </w:rPr>
        <w:t>/gradovi</w:t>
      </w:r>
      <w:r w:rsidRPr="003A08B3">
        <w:rPr>
          <w:rFonts w:ascii="Arial" w:hAnsi="Arial" w:cs="Arial"/>
          <w:lang w:val="sr-Latn-RS"/>
        </w:rPr>
        <w:t xml:space="preserve"> </w:t>
      </w:r>
      <w:r w:rsidR="00D876E0" w:rsidRPr="003A08B3">
        <w:rPr>
          <w:rFonts w:ascii="Arial" w:hAnsi="Arial" w:cs="Arial"/>
          <w:lang w:val="sr-Latn-RS"/>
        </w:rPr>
        <w:t xml:space="preserve">koji </w:t>
      </w:r>
      <w:r w:rsidRPr="003A08B3">
        <w:rPr>
          <w:rFonts w:ascii="Arial" w:hAnsi="Arial" w:cs="Arial"/>
          <w:lang w:val="sr-Latn-RS"/>
        </w:rPr>
        <w:t xml:space="preserve">budu </w:t>
      </w:r>
      <w:r w:rsidR="00D876E0" w:rsidRPr="003A08B3">
        <w:rPr>
          <w:rFonts w:ascii="Arial" w:hAnsi="Arial" w:cs="Arial"/>
          <w:lang w:val="sr-Latn-RS"/>
        </w:rPr>
        <w:t xml:space="preserve">odabrani </w:t>
      </w:r>
      <w:r w:rsidRPr="003A08B3">
        <w:rPr>
          <w:rFonts w:ascii="Arial" w:hAnsi="Arial" w:cs="Arial"/>
          <w:lang w:val="sr-Latn-RS"/>
        </w:rPr>
        <w:t xml:space="preserve">za ProSUMP projekat će takođe morati da se pridruže </w:t>
      </w:r>
      <w:r w:rsidR="00D876E0" w:rsidRPr="003A08B3">
        <w:rPr>
          <w:rFonts w:ascii="Arial" w:hAnsi="Arial" w:cs="Arial"/>
          <w:lang w:val="sr-Latn-RS"/>
        </w:rPr>
        <w:t xml:space="preserve">mreži </w:t>
      </w:r>
      <w:r w:rsidRPr="003A08B3">
        <w:rPr>
          <w:rFonts w:ascii="Arial" w:hAnsi="Arial" w:cs="Arial"/>
          <w:lang w:val="sr-Latn-RS"/>
        </w:rPr>
        <w:t>CIVINET Slovenija, Hrvatska, JIE tokom implementacije projekta</w:t>
      </w:r>
      <w:r w:rsidR="00086478" w:rsidRPr="003A08B3">
        <w:rPr>
          <w:rFonts w:ascii="Arial" w:hAnsi="Arial" w:cs="Arial"/>
          <w:lang w:val="sr-Latn-RS"/>
        </w:rPr>
        <w:t>;</w:t>
      </w:r>
    </w:p>
    <w:p w14:paraId="3F1D1A66" w14:textId="3FEB8F75" w:rsidR="00086478" w:rsidRPr="003A08B3" w:rsidRDefault="00086478" w:rsidP="003A08B3">
      <w:pPr>
        <w:spacing w:after="0"/>
        <w:ind w:left="567" w:hanging="141"/>
        <w:jc w:val="both"/>
        <w:rPr>
          <w:rFonts w:ascii="Arial" w:hAnsi="Arial" w:cs="Arial"/>
          <w:lang w:val="sr-Latn-RS"/>
        </w:rPr>
      </w:pPr>
      <w:r w:rsidRPr="003A08B3">
        <w:rPr>
          <w:rFonts w:ascii="Arial" w:hAnsi="Arial" w:cs="Arial"/>
          <w:lang w:val="sr-Latn-RS"/>
        </w:rPr>
        <w:t>- Opštine i gradove na teritoriji Srbije.</w:t>
      </w:r>
    </w:p>
    <w:p w14:paraId="76C9F8E0" w14:textId="6A84DC1E" w:rsidR="00533EA8" w:rsidRPr="003A08B3" w:rsidRDefault="00533EA8" w:rsidP="00523C35">
      <w:pPr>
        <w:spacing w:after="0"/>
        <w:jc w:val="both"/>
        <w:rPr>
          <w:rFonts w:ascii="Arial" w:hAnsi="Arial" w:cs="Arial"/>
          <w:color w:val="FF0000"/>
          <w:sz w:val="24"/>
          <w:szCs w:val="24"/>
          <w:lang w:val="sr-Latn-RS"/>
        </w:rPr>
      </w:pPr>
    </w:p>
    <w:p w14:paraId="6C553CFA" w14:textId="3ECDFFA4" w:rsidR="00343B14" w:rsidRPr="00754765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  <w:r w:rsidRPr="00290FD0">
        <w:rPr>
          <w:rFonts w:ascii="Arial" w:hAnsi="Arial" w:cs="Arial"/>
          <w:lang w:val="sr-Latn-RS"/>
        </w:rPr>
        <w:t>Za sva</w:t>
      </w:r>
      <w:r w:rsidR="00290FD0">
        <w:rPr>
          <w:rFonts w:ascii="Arial" w:hAnsi="Arial" w:cs="Arial"/>
          <w:lang w:val="sr-Latn-RS"/>
        </w:rPr>
        <w:t xml:space="preserve"> dodatna </w:t>
      </w:r>
      <w:r w:rsidRPr="00290FD0">
        <w:rPr>
          <w:rFonts w:ascii="Arial" w:hAnsi="Arial" w:cs="Arial"/>
          <w:lang w:val="sr-Latn-RS"/>
        </w:rPr>
        <w:t xml:space="preserve">pitanja u vezi sa ovom aplikacijom </w:t>
      </w:r>
      <w:r w:rsidR="00290FD0">
        <w:rPr>
          <w:rFonts w:ascii="Arial" w:hAnsi="Arial" w:cs="Arial"/>
          <w:lang w:val="sr-Latn-RS"/>
        </w:rPr>
        <w:t>možete pozvati:011/7357 906.</w:t>
      </w:r>
    </w:p>
    <w:p w14:paraId="1D113D8E" w14:textId="77777777" w:rsidR="00343B14" w:rsidRPr="00754765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</w:p>
    <w:p w14:paraId="48B7C5E9" w14:textId="535AC6CC" w:rsidR="00686E09" w:rsidRDefault="00686E09" w:rsidP="00686E09">
      <w:pPr>
        <w:jc w:val="both"/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t xml:space="preserve">Molimo vas da popunite, potpišete i pečatirate sledeći </w:t>
      </w:r>
      <w:r>
        <w:rPr>
          <w:rFonts w:ascii="Arial" w:hAnsi="Arial" w:cs="Arial"/>
          <w:u w:val="single"/>
          <w:lang w:val="sr-Latn-RS"/>
        </w:rPr>
        <w:t>obrazac za prijavu</w:t>
      </w:r>
      <w:r>
        <w:rPr>
          <w:rFonts w:ascii="Arial" w:hAnsi="Arial" w:cs="Arial"/>
          <w:color w:val="FF0000"/>
          <w:lang w:val="sr-Latn-RS"/>
        </w:rPr>
        <w:t xml:space="preserve"> </w:t>
      </w:r>
      <w:r>
        <w:rPr>
          <w:rFonts w:ascii="Arial" w:hAnsi="Arial" w:cs="Arial"/>
          <w:lang w:val="sr-Latn-RS"/>
        </w:rPr>
        <w:t>i pošaljite nam kompletan dokument (stranice 1-</w:t>
      </w:r>
      <w:r w:rsidR="00C31E5D">
        <w:rPr>
          <w:rFonts w:ascii="Arial" w:hAnsi="Arial" w:cs="Arial"/>
          <w:lang w:val="sr-Latn-RS"/>
        </w:rPr>
        <w:t>6</w:t>
      </w:r>
      <w:r>
        <w:rPr>
          <w:rFonts w:ascii="Arial" w:hAnsi="Arial" w:cs="Arial"/>
          <w:lang w:val="sr-Latn-RS"/>
        </w:rPr>
        <w:t xml:space="preserve">), do petka, </w:t>
      </w:r>
      <w:r w:rsidR="00D01A15">
        <w:rPr>
          <w:rFonts w:ascii="Arial" w:hAnsi="Arial" w:cs="Arial"/>
          <w:lang w:val="sr-Latn-RS"/>
        </w:rPr>
        <w:t>11</w:t>
      </w:r>
      <w:r>
        <w:rPr>
          <w:rFonts w:ascii="Arial" w:hAnsi="Arial" w:cs="Arial"/>
          <w:lang w:val="sr-Latn-RS"/>
        </w:rPr>
        <w:t xml:space="preserve">. februara 2022. godine na: </w:t>
      </w:r>
      <w:hyperlink r:id="rId9" w:history="1">
        <w:r>
          <w:rPr>
            <w:rStyle w:val="Hyperlink"/>
            <w:rFonts w:ascii="Arial" w:hAnsi="Arial" w:cs="Arial"/>
            <w:lang w:val="sr-Latn-RS"/>
          </w:rPr>
          <w:t>svetlana.bacanin@giz.de</w:t>
        </w:r>
      </w:hyperlink>
      <w:r>
        <w:rPr>
          <w:rFonts w:ascii="Arial" w:hAnsi="Arial" w:cs="Arial"/>
          <w:lang w:val="sr-Latn-RS"/>
        </w:rPr>
        <w:t>.</w:t>
      </w:r>
    </w:p>
    <w:p w14:paraId="05FD5A9F" w14:textId="11E998F1" w:rsidR="00D01A47" w:rsidRDefault="00D01A47">
      <w:pPr>
        <w:spacing w:after="160" w:line="259" w:lineRule="auto"/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br w:type="page"/>
      </w:r>
    </w:p>
    <w:p w14:paraId="35D90A8E" w14:textId="127A3129" w:rsidR="00533EA8" w:rsidRPr="003A08B3" w:rsidRDefault="00343B14" w:rsidP="00533EA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sr-Latn-RS" w:eastAsia="en-GB"/>
        </w:rPr>
      </w:pPr>
      <w:r w:rsidRPr="003A08B3">
        <w:rPr>
          <w:rFonts w:ascii="Calibri" w:eastAsia="Times New Roman" w:hAnsi="Calibri" w:cs="Calibri"/>
          <w:sz w:val="20"/>
          <w:szCs w:val="20"/>
          <w:lang w:val="sr-Latn-RS" w:eastAsia="en-GB"/>
        </w:rPr>
        <w:lastRenderedPageBreak/>
        <w:t>Popunjava tim za ocenjivanje/koordinator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2970"/>
      </w:tblGrid>
      <w:tr w:rsidR="00533EA8" w:rsidRPr="00686E09" w14:paraId="5A7A1014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6276BCD4" w14:textId="7DEB8221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Br. prijave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003709A8" w14:textId="733500DF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5CE9D451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17C7A2E4" w14:textId="74BCB1F5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Mesto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60C0BB99" w14:textId="536F698E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4C372C9D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11830B4F" w14:textId="56091E4E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Datum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6B558E0B" w14:textId="7431558F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3C978076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7BB75D2C" w14:textId="36DC7618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Odluka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447E4E88" w14:textId="23AC3B26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</w:tbl>
    <w:p w14:paraId="32C7A1FA" w14:textId="77777777" w:rsidR="00686E09" w:rsidRDefault="00686E09" w:rsidP="00523C35">
      <w:pPr>
        <w:rPr>
          <w:lang w:val="sr-Latn-RS"/>
        </w:rPr>
      </w:pPr>
    </w:p>
    <w:p w14:paraId="6E34032C" w14:textId="149F7BEB" w:rsidR="00B6599D" w:rsidRPr="007C3198" w:rsidRDefault="00B6599D" w:rsidP="000E37D6">
      <w:pPr>
        <w:spacing w:line="240" w:lineRule="auto"/>
        <w:rPr>
          <w:i/>
          <w:sz w:val="20"/>
          <w:lang w:val="sr-Latn-RS"/>
        </w:rPr>
      </w:pPr>
    </w:p>
    <w:p w14:paraId="5C6AB375" w14:textId="77777777" w:rsidR="00B6599D" w:rsidRPr="007C3198" w:rsidRDefault="00B6599D" w:rsidP="00B6599D">
      <w:pPr>
        <w:spacing w:after="0"/>
        <w:rPr>
          <w:b/>
          <w:sz w:val="24"/>
          <w:lang w:val="sr-Latn-RS"/>
        </w:rPr>
      </w:pPr>
      <w:r w:rsidRPr="007C3198">
        <w:rPr>
          <w:b/>
          <w:sz w:val="24"/>
          <w:lang w:val="sr-Latn-RS"/>
        </w:rPr>
        <w:t xml:space="preserve">Podaci o podnosiocu prijav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5"/>
        <w:gridCol w:w="2137"/>
        <w:gridCol w:w="85"/>
        <w:gridCol w:w="2319"/>
      </w:tblGrid>
      <w:tr w:rsidR="00533EA8" w:rsidRPr="00955500" w14:paraId="35156B9D" w14:textId="77777777" w:rsidTr="00066FA9">
        <w:trPr>
          <w:trHeight w:val="432"/>
        </w:trPr>
        <w:tc>
          <w:tcPr>
            <w:tcW w:w="9350" w:type="dxa"/>
            <w:gridSpan w:val="4"/>
            <w:shd w:val="clear" w:color="auto" w:fill="F2F2F2"/>
            <w:vAlign w:val="bottom"/>
          </w:tcPr>
          <w:p w14:paraId="094B9EBD" w14:textId="0FE55A93" w:rsidR="00533EA8" w:rsidRPr="003A08B3" w:rsidRDefault="00533EA8" w:rsidP="004249CA">
            <w:pPr>
              <w:spacing w:after="0"/>
              <w:rPr>
                <w:rFonts w:cstheme="minorHAnsi"/>
                <w:b/>
                <w:lang w:val="sr-Latn-RS"/>
              </w:rPr>
            </w:pPr>
            <w:r w:rsidRPr="003A08B3">
              <w:rPr>
                <w:rFonts w:cstheme="minorHAnsi"/>
                <w:b/>
                <w:lang w:val="sr-Latn-RS"/>
              </w:rPr>
              <w:t xml:space="preserve">1. </w:t>
            </w:r>
            <w:r w:rsidR="00343B14" w:rsidRPr="003A08B3">
              <w:rPr>
                <w:rFonts w:cstheme="minorHAnsi"/>
                <w:b/>
                <w:lang w:val="sr-Latn-RS"/>
              </w:rPr>
              <w:t>Opšti detalji</w:t>
            </w:r>
          </w:p>
        </w:tc>
      </w:tr>
      <w:tr w:rsidR="00533EA8" w:rsidRPr="00955500" w14:paraId="690EFD14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11CE38CC" w14:textId="2D5355CB" w:rsidR="00533EA8" w:rsidRPr="003A08B3" w:rsidRDefault="00343B14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Naziv opštine/grada</w:t>
            </w:r>
          </w:p>
        </w:tc>
        <w:tc>
          <w:tcPr>
            <w:tcW w:w="4679" w:type="dxa"/>
            <w:gridSpan w:val="3"/>
            <w:vAlign w:val="center"/>
          </w:tcPr>
          <w:p w14:paraId="2F65A245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</w:p>
        </w:tc>
      </w:tr>
      <w:tr w:rsidR="00533EA8" w:rsidRPr="00955500" w14:paraId="05F12195" w14:textId="77777777" w:rsidTr="00066FA9">
        <w:trPr>
          <w:trHeight w:val="403"/>
        </w:trPr>
        <w:tc>
          <w:tcPr>
            <w:tcW w:w="4671" w:type="dxa"/>
            <w:vMerge w:val="restart"/>
            <w:vAlign w:val="center"/>
          </w:tcPr>
          <w:p w14:paraId="7F0FDFCF" w14:textId="0D525FB5" w:rsidR="00533EA8" w:rsidRPr="003A08B3" w:rsidRDefault="00343B14" w:rsidP="004249CA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Broj stanovnika</w:t>
            </w:r>
          </w:p>
        </w:tc>
        <w:tc>
          <w:tcPr>
            <w:tcW w:w="2164" w:type="dxa"/>
            <w:vAlign w:val="center"/>
          </w:tcPr>
          <w:p w14:paraId="1F0A142B" w14:textId="691DAA24" w:rsidR="00533EA8" w:rsidRPr="003A08B3" w:rsidRDefault="00343B14" w:rsidP="00066FA9">
            <w:pPr>
              <w:tabs>
                <w:tab w:val="left" w:pos="3720"/>
              </w:tabs>
              <w:spacing w:after="0" w:line="240" w:lineRule="auto"/>
              <w:jc w:val="right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Gradsko područje</w:t>
            </w:r>
          </w:p>
        </w:tc>
        <w:tc>
          <w:tcPr>
            <w:tcW w:w="2515" w:type="dxa"/>
            <w:gridSpan w:val="2"/>
            <w:vAlign w:val="center"/>
          </w:tcPr>
          <w:p w14:paraId="60B474C9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jc w:val="center"/>
              <w:rPr>
                <w:rFonts w:cstheme="minorHAnsi"/>
                <w:lang w:val="sr-Latn-RS"/>
              </w:rPr>
            </w:pPr>
          </w:p>
        </w:tc>
      </w:tr>
      <w:tr w:rsidR="00533EA8" w:rsidRPr="00955500" w14:paraId="47DE62A1" w14:textId="77777777" w:rsidTr="00066FA9">
        <w:trPr>
          <w:trHeight w:val="403"/>
        </w:trPr>
        <w:tc>
          <w:tcPr>
            <w:tcW w:w="4671" w:type="dxa"/>
            <w:vMerge/>
            <w:vAlign w:val="center"/>
          </w:tcPr>
          <w:p w14:paraId="0EA20D73" w14:textId="77777777" w:rsidR="00533EA8" w:rsidRPr="003A08B3" w:rsidRDefault="00533EA8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</w:p>
        </w:tc>
        <w:tc>
          <w:tcPr>
            <w:tcW w:w="2164" w:type="dxa"/>
            <w:vAlign w:val="center"/>
          </w:tcPr>
          <w:p w14:paraId="79EAB0B7" w14:textId="3215214A" w:rsidR="00533EA8" w:rsidRPr="003A08B3" w:rsidRDefault="007C60C5" w:rsidP="00066FA9">
            <w:pPr>
              <w:tabs>
                <w:tab w:val="left" w:pos="3720"/>
              </w:tabs>
              <w:spacing w:after="0" w:line="240" w:lineRule="auto"/>
              <w:jc w:val="right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Ukupno (urbano+seosko)</w:t>
            </w:r>
          </w:p>
        </w:tc>
        <w:tc>
          <w:tcPr>
            <w:tcW w:w="2515" w:type="dxa"/>
            <w:gridSpan w:val="2"/>
            <w:vAlign w:val="center"/>
          </w:tcPr>
          <w:p w14:paraId="3B8A68AC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jc w:val="center"/>
              <w:rPr>
                <w:rFonts w:cstheme="minorHAnsi"/>
                <w:lang w:val="sr-Latn-RS"/>
              </w:rPr>
            </w:pPr>
          </w:p>
        </w:tc>
      </w:tr>
      <w:tr w:rsidR="00533EA8" w:rsidRPr="00C31E5D" w14:paraId="64C74DCF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397A93A7" w14:textId="3AEAD15F" w:rsidR="00533EA8" w:rsidRPr="00874DC0" w:rsidRDefault="00493AC7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bCs/>
                <w:lang w:val="sr-Latn-RS"/>
              </w:rPr>
              <w:t>Ukupan opštinski budžet za 2021. (u evrima)</w:t>
            </w:r>
            <w:r w:rsidR="004249CA" w:rsidRPr="003A08B3">
              <w:rPr>
                <w:rStyle w:val="FootnoteReference"/>
                <w:rFonts w:cstheme="minorHAnsi"/>
                <w:b/>
                <w:lang w:val="sr-Latn-RS"/>
              </w:rPr>
              <w:t xml:space="preserve"> </w:t>
            </w:r>
            <w:r w:rsidR="004249CA" w:rsidRPr="003A08B3">
              <w:rPr>
                <w:rStyle w:val="FootnoteReference"/>
                <w:rFonts w:cstheme="minorHAnsi"/>
                <w:b/>
                <w:lang w:val="sr-Latn-RS"/>
              </w:rPr>
              <w:footnoteReference w:id="1"/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924245994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2E7F4D5A" w14:textId="0B36A3C9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32449C9D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4D00EF6A" w14:textId="0279273D" w:rsidR="00533EA8" w:rsidRPr="00874DC0" w:rsidRDefault="00493AC7" w:rsidP="00493AC7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Kontakt osoba za ovu prijavu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724677612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37EDA0F5" w14:textId="7B1377EC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6338D912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0D390310" w14:textId="75937027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Ime i prezime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067104311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5F372FFD" w14:textId="53F7B56C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148D23A4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16EC716A" w14:textId="629B2047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Odeljenje, radno mesto/naziv radnog mest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857393796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07C7BC3D" w14:textId="62F59EA4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3EC4FBC6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059CF5E4" w14:textId="5E9FD29E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Kontakt broj</w:t>
            </w:r>
          </w:p>
        </w:tc>
        <w:tc>
          <w:tcPr>
            <w:tcW w:w="2254" w:type="dxa"/>
            <w:gridSpan w:val="2"/>
            <w:vAlign w:val="center"/>
          </w:tcPr>
          <w:p w14:paraId="7191DEDA" w14:textId="77777777" w:rsidR="00533EA8" w:rsidRPr="00874DC0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>Tel.</w:t>
            </w:r>
          </w:p>
        </w:tc>
        <w:tc>
          <w:tcPr>
            <w:tcW w:w="2425" w:type="dxa"/>
            <w:vAlign w:val="center"/>
          </w:tcPr>
          <w:p w14:paraId="041F45CA" w14:textId="77777777" w:rsidR="00533EA8" w:rsidRPr="00874DC0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>Mob.</w:t>
            </w:r>
          </w:p>
        </w:tc>
      </w:tr>
      <w:tr w:rsidR="00533EA8" w:rsidRPr="00C31E5D" w14:paraId="040366C8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76EDBBDF" w14:textId="4289DD8B" w:rsidR="00493AC7" w:rsidRPr="00874DC0" w:rsidRDefault="00533EA8" w:rsidP="00493AC7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e-mail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 </w:t>
            </w:r>
          </w:p>
          <w:p w14:paraId="25FBA6E9" w14:textId="345FE3E5" w:rsidR="00533EA8" w:rsidRPr="00874DC0" w:rsidRDefault="00533EA8" w:rsidP="007C60C5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833113306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423EF32A" w14:textId="6D9A4438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</w:tbl>
    <w:p w14:paraId="7BAD7F46" w14:textId="3F453ED6" w:rsidR="00533EA8" w:rsidRPr="00874DC0" w:rsidRDefault="00533EA8" w:rsidP="00523C35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533EA8" w:rsidRPr="00955500" w14:paraId="5224815C" w14:textId="77777777" w:rsidTr="00066FA9">
        <w:trPr>
          <w:trHeight w:val="432"/>
        </w:trPr>
        <w:tc>
          <w:tcPr>
            <w:tcW w:w="9350" w:type="dxa"/>
            <w:gridSpan w:val="2"/>
            <w:shd w:val="clear" w:color="auto" w:fill="F2F2F2" w:themeFill="background1" w:themeFillShade="F2"/>
            <w:vAlign w:val="bottom"/>
          </w:tcPr>
          <w:p w14:paraId="110D9BF3" w14:textId="3E04FC48" w:rsidR="00533EA8" w:rsidRPr="00874DC0" w:rsidRDefault="00533EA8" w:rsidP="00493AC7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2. </w:t>
            </w:r>
            <w:r w:rsidR="007C60C5" w:rsidRPr="00874DC0">
              <w:rPr>
                <w:rFonts w:cstheme="minorHAnsi"/>
                <w:b/>
                <w:lang w:val="sr-Latn-RS"/>
              </w:rPr>
              <w:t>Tehnički detalji</w:t>
            </w:r>
          </w:p>
        </w:tc>
      </w:tr>
      <w:tr w:rsidR="00533EA8" w:rsidRPr="00955500" w14:paraId="175B2D58" w14:textId="77777777" w:rsidTr="00066FA9">
        <w:trPr>
          <w:trHeight w:val="432"/>
        </w:trPr>
        <w:tc>
          <w:tcPr>
            <w:tcW w:w="9350" w:type="dxa"/>
            <w:gridSpan w:val="2"/>
            <w:shd w:val="clear" w:color="auto" w:fill="F2F2F2" w:themeFill="background1" w:themeFillShade="F2"/>
            <w:vAlign w:val="bottom"/>
          </w:tcPr>
          <w:p w14:paraId="5D837638" w14:textId="604F2760" w:rsidR="00533EA8" w:rsidRPr="00874DC0" w:rsidRDefault="00533EA8" w:rsidP="00493AC7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2.1. </w:t>
            </w:r>
            <w:r w:rsidR="007C60C5" w:rsidRPr="00874DC0">
              <w:rPr>
                <w:rFonts w:cstheme="minorHAnsi"/>
                <w:b/>
                <w:lang w:val="sr-Latn-RS"/>
              </w:rPr>
              <w:t>Planiranje održive urbane mobilnosti</w:t>
            </w:r>
          </w:p>
        </w:tc>
      </w:tr>
      <w:tr w:rsidR="00533EA8" w:rsidRPr="00955500" w14:paraId="4D4DE192" w14:textId="77777777" w:rsidTr="00066FA9">
        <w:tc>
          <w:tcPr>
            <w:tcW w:w="4660" w:type="dxa"/>
            <w:shd w:val="clear" w:color="auto" w:fill="FFFFFF" w:themeFill="background1"/>
            <w:vAlign w:val="center"/>
          </w:tcPr>
          <w:p w14:paraId="1FE74B22" w14:textId="450EAF8A" w:rsidR="00533EA8" w:rsidRPr="00874DC0" w:rsidRDefault="00533EA8" w:rsidP="004877E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1. </w:t>
            </w:r>
            <w:r w:rsidR="007C60C5" w:rsidRPr="00874DC0">
              <w:rPr>
                <w:rFonts w:cstheme="minorHAnsi"/>
                <w:bCs/>
                <w:lang w:val="sr-Latn-RS"/>
              </w:rPr>
              <w:t>Da li je vaša opština/grad izradila Plan održive urbane mobilnosti (</w:t>
            </w:r>
            <w:r w:rsidR="009D7CC1" w:rsidRPr="00874DC0">
              <w:rPr>
                <w:rFonts w:cstheme="minorHAnsi"/>
                <w:bCs/>
                <w:lang w:val="sr-Latn-RS"/>
              </w:rPr>
              <w:t>POUM/</w:t>
            </w:r>
            <w:r w:rsidR="007C60C5" w:rsidRPr="00874DC0">
              <w:rPr>
                <w:rFonts w:cstheme="minorHAnsi"/>
                <w:bCs/>
                <w:lang w:val="sr-Latn-RS"/>
              </w:rPr>
              <w:t>SUMP) ili drugi relevantni strateški dokument/rešenje o održivoj urbanoj mobilnosti</w:t>
            </w:r>
            <w:r w:rsidR="00754765">
              <w:rPr>
                <w:rFonts w:cstheme="minorHAnsi"/>
                <w:bCs/>
                <w:lang w:val="sr-Latn-RS"/>
              </w:rPr>
              <w:t>?</w:t>
            </w:r>
          </w:p>
        </w:tc>
        <w:tc>
          <w:tcPr>
            <w:tcW w:w="4690" w:type="dxa"/>
            <w:shd w:val="clear" w:color="auto" w:fill="FFFFFF" w:themeFill="background1"/>
            <w:vAlign w:val="center"/>
          </w:tcPr>
          <w:p w14:paraId="073A19BE" w14:textId="1B345792" w:rsidR="00533EA8" w:rsidRPr="00874DC0" w:rsidRDefault="00901362" w:rsidP="00066FA9">
            <w:pPr>
              <w:pStyle w:val="NoSpacing"/>
              <w:rPr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-23570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B43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iCs/>
                <w:lang w:val="sr-Latn-RS"/>
              </w:rPr>
              <w:t>Da</w:t>
            </w:r>
            <w:r w:rsidR="00220B43" w:rsidRPr="00874DC0">
              <w:rPr>
                <w:i/>
                <w:iCs/>
                <w:lang w:val="sr-Latn-RS"/>
              </w:rPr>
              <w:t xml:space="preserve"> (</w:t>
            </w:r>
            <w:r w:rsidR="00220B43" w:rsidRPr="00874DC0">
              <w:rPr>
                <w:bCs/>
                <w:i/>
                <w:iCs/>
                <w:sz w:val="18"/>
                <w:szCs w:val="18"/>
                <w:lang w:val="sr-Latn-RS"/>
              </w:rPr>
              <w:t>ako jeste, pređite na pitanja 2.1.3.)</w:t>
            </w:r>
          </w:p>
          <w:p w14:paraId="0007A2EE" w14:textId="17A873BF" w:rsidR="00533EA8" w:rsidRPr="00874DC0" w:rsidRDefault="00901362" w:rsidP="00066FA9">
            <w:pPr>
              <w:pStyle w:val="NoSpacing"/>
              <w:rPr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988443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B43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iCs/>
                <w:lang w:val="sr-Latn-RS"/>
              </w:rPr>
              <w:t xml:space="preserve">Ne </w:t>
            </w:r>
            <w:r w:rsidR="00220B43" w:rsidRPr="00874DC0">
              <w:rPr>
                <w:i/>
                <w:iCs/>
                <w:lang w:val="sr-Latn-RS"/>
              </w:rPr>
              <w:t>(</w:t>
            </w:r>
            <w:r w:rsidR="00220B43" w:rsidRPr="00874DC0">
              <w:rPr>
                <w:bCs/>
                <w:i/>
                <w:iCs/>
                <w:sz w:val="18"/>
                <w:szCs w:val="18"/>
                <w:lang w:val="sr-Latn-RS"/>
              </w:rPr>
              <w:t>ako ne, odgovorite na 2.1.2. ispod i pogledajte neposrednu primedbu)</w:t>
            </w:r>
          </w:p>
          <w:p w14:paraId="5AFA3EF3" w14:textId="11262E93" w:rsidR="007C60C5" w:rsidRPr="00874DC0" w:rsidRDefault="007C60C5" w:rsidP="00220B43">
            <w:pPr>
              <w:pStyle w:val="NoSpacing"/>
              <w:rPr>
                <w:i/>
                <w:iCs/>
                <w:lang w:val="sr-Latn-RS"/>
              </w:rPr>
            </w:pPr>
            <w:r w:rsidRPr="00874DC0">
              <w:rPr>
                <w:i/>
                <w:iCs/>
                <w:lang w:val="sr-Latn-RS"/>
              </w:rPr>
              <w:t xml:space="preserve"> </w:t>
            </w:r>
          </w:p>
        </w:tc>
      </w:tr>
      <w:tr w:rsidR="00533EA8" w:rsidRPr="00955500" w14:paraId="468FB5B0" w14:textId="77777777" w:rsidTr="00066FA9">
        <w:tc>
          <w:tcPr>
            <w:tcW w:w="4660" w:type="dxa"/>
            <w:shd w:val="clear" w:color="auto" w:fill="FFFFFF" w:themeFill="background1"/>
            <w:vAlign w:val="center"/>
          </w:tcPr>
          <w:p w14:paraId="3FD36A17" w14:textId="4A90667A" w:rsidR="00533EA8" w:rsidRPr="00874DC0" w:rsidRDefault="00533EA8" w:rsidP="00220B43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2. 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Opština/Grad je u fazi izrade </w:t>
            </w:r>
            <w:r w:rsidR="00B6599D">
              <w:rPr>
                <w:rFonts w:cstheme="minorHAnsi"/>
                <w:bCs/>
                <w:lang w:val="sr-Latn-RS"/>
              </w:rPr>
              <w:t>POUM</w:t>
            </w:r>
            <w:r w:rsidR="00E05C05">
              <w:rPr>
                <w:rFonts w:cstheme="minorHAnsi"/>
                <w:bCs/>
                <w:lang w:val="sr-Latn-RS"/>
              </w:rPr>
              <w:t>/SUMP</w:t>
            </w:r>
            <w:r w:rsidR="00B6599D">
              <w:rPr>
                <w:rFonts w:cstheme="minorHAnsi"/>
                <w:bCs/>
                <w:lang w:val="sr-Latn-RS"/>
              </w:rPr>
              <w:t xml:space="preserve"> dokumenta/</w:t>
            </w:r>
            <w:r w:rsidR="007C60C5" w:rsidRPr="00874DC0">
              <w:rPr>
                <w:rFonts w:cstheme="minorHAnsi"/>
                <w:bCs/>
                <w:lang w:val="sr-Latn-RS"/>
              </w:rPr>
              <w:t>rešenja</w:t>
            </w:r>
          </w:p>
        </w:tc>
        <w:tc>
          <w:tcPr>
            <w:tcW w:w="4690" w:type="dxa"/>
            <w:shd w:val="clear" w:color="auto" w:fill="FFFFFF" w:themeFill="background1"/>
            <w:vAlign w:val="center"/>
          </w:tcPr>
          <w:p w14:paraId="2C99DC35" w14:textId="00D5711B" w:rsidR="00533EA8" w:rsidRPr="00874DC0" w:rsidRDefault="00901362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67854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7C60C5" w:rsidRPr="00874DC0">
              <w:rPr>
                <w:lang w:val="sr-Latn-RS"/>
              </w:rPr>
              <w:t>Da</w:t>
            </w:r>
          </w:p>
          <w:p w14:paraId="25A1ADA7" w14:textId="6F91B9C7" w:rsidR="00533EA8" w:rsidRPr="00874DC0" w:rsidRDefault="00901362" w:rsidP="00220B43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207076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CC1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7C60C5" w:rsidRPr="00874DC0">
              <w:rPr>
                <w:lang w:val="sr-Latn-RS"/>
              </w:rPr>
              <w:t>Ne</w:t>
            </w:r>
          </w:p>
        </w:tc>
      </w:tr>
      <w:tr w:rsidR="00533EA8" w:rsidRPr="00955500" w14:paraId="52991585" w14:textId="77777777" w:rsidTr="00066FA9">
        <w:tc>
          <w:tcPr>
            <w:tcW w:w="9350" w:type="dxa"/>
            <w:gridSpan w:val="2"/>
            <w:shd w:val="clear" w:color="auto" w:fill="BFBFBF" w:themeFill="background1" w:themeFillShade="BF"/>
          </w:tcPr>
          <w:p w14:paraId="1239E87F" w14:textId="1FE9412B" w:rsidR="00533EA8" w:rsidRPr="00874DC0" w:rsidRDefault="007C60C5" w:rsidP="00066FA9">
            <w:pPr>
              <w:spacing w:after="0"/>
              <w:rPr>
                <w:rFonts w:cstheme="minorHAnsi"/>
                <w:b/>
                <w:highlight w:val="green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NAPOMENA: Ako su oba odgovora </w:t>
            </w:r>
            <w:r w:rsidR="007243AC" w:rsidRPr="00874DC0">
              <w:rPr>
                <w:rFonts w:cstheme="minorHAnsi"/>
                <w:b/>
                <w:lang w:val="sr-Latn-RS"/>
              </w:rPr>
              <w:t xml:space="preserve">NE </w:t>
            </w:r>
            <w:r w:rsidRPr="00874DC0">
              <w:rPr>
                <w:rFonts w:cstheme="minorHAnsi"/>
                <w:b/>
                <w:lang w:val="sr-Latn-RS"/>
              </w:rPr>
              <w:t>(2.1.1. i 2.1.2.), opština/grad ne ispunjava uslove za ovu prijavu. Molimo vas da je ne podnosite!</w:t>
            </w:r>
          </w:p>
        </w:tc>
      </w:tr>
      <w:tr w:rsidR="00533EA8" w:rsidRPr="00C31E5D" w14:paraId="68A2D620" w14:textId="77777777" w:rsidTr="00066FA9">
        <w:tc>
          <w:tcPr>
            <w:tcW w:w="4660" w:type="dxa"/>
            <w:shd w:val="clear" w:color="auto" w:fill="FFFFFF" w:themeFill="background1"/>
          </w:tcPr>
          <w:p w14:paraId="55DB70CC" w14:textId="2EBEFE0E" w:rsidR="00533EA8" w:rsidRPr="00874DC0" w:rsidRDefault="00533EA8" w:rsidP="00220B43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3. 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Naziv </w:t>
            </w:r>
            <w:r w:rsidR="009D7CC1" w:rsidRPr="00874DC0">
              <w:rPr>
                <w:rFonts w:cstheme="minorHAnsi"/>
                <w:bCs/>
                <w:lang w:val="sr-Latn-RS"/>
              </w:rPr>
              <w:t>POUM</w:t>
            </w:r>
            <w:r w:rsidR="00E05C05">
              <w:rPr>
                <w:rFonts w:cstheme="minorHAnsi"/>
                <w:bCs/>
                <w:lang w:val="sr-Latn-RS"/>
              </w:rPr>
              <w:t>/SUMP dokumenta</w:t>
            </w:r>
            <w:r w:rsidR="009D7CC1" w:rsidRPr="00874DC0">
              <w:rPr>
                <w:rFonts w:cstheme="minorHAnsi"/>
                <w:bCs/>
                <w:lang w:val="sr-Latn-RS"/>
              </w:rPr>
              <w:t xml:space="preserve"> </w:t>
            </w:r>
            <w:r w:rsidR="007C60C5" w:rsidRPr="00874DC0">
              <w:rPr>
                <w:rFonts w:cstheme="minorHAnsi"/>
                <w:bCs/>
                <w:lang w:val="sr-Latn-RS"/>
              </w:rPr>
              <w:t>i godina</w:t>
            </w:r>
            <w:r w:rsidR="009D7CC1" w:rsidRPr="00874DC0">
              <w:rPr>
                <w:rFonts w:cstheme="minorHAnsi"/>
                <w:bCs/>
                <w:lang w:val="sr-Latn-RS"/>
              </w:rPr>
              <w:t xml:space="preserve"> usvajanj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251194751"/>
            <w:placeholder>
              <w:docPart w:val="A520C8C15A6042DC97EE695BA913CD1A"/>
            </w:placeholder>
            <w:text/>
          </w:sdtPr>
          <w:sdtEndPr/>
          <w:sdtContent>
            <w:tc>
              <w:tcPr>
                <w:tcW w:w="4690" w:type="dxa"/>
                <w:shd w:val="clear" w:color="auto" w:fill="FFFFFF" w:themeFill="background1"/>
              </w:tcPr>
              <w:p w14:paraId="5E832803" w14:textId="53BB60D8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1CDA0FFE" w14:textId="77777777" w:rsidTr="00066FA9">
        <w:tc>
          <w:tcPr>
            <w:tcW w:w="9350" w:type="dxa"/>
            <w:gridSpan w:val="2"/>
            <w:shd w:val="clear" w:color="auto" w:fill="BFBFBF" w:themeFill="background1" w:themeFillShade="BF"/>
          </w:tcPr>
          <w:p w14:paraId="49FD7E10" w14:textId="2D067A2D" w:rsidR="00533EA8" w:rsidRPr="00874DC0" w:rsidRDefault="007C60C5" w:rsidP="00220B43">
            <w:pPr>
              <w:spacing w:after="0"/>
              <w:rPr>
                <w:rFonts w:cstheme="minorHAnsi"/>
                <w:b/>
                <w:highlight w:val="green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NAPOMENA: Molimo pošaljite </w:t>
            </w:r>
            <w:r w:rsidR="009D7CC1" w:rsidRPr="00874DC0">
              <w:rPr>
                <w:rFonts w:cstheme="minorHAnsi"/>
                <w:b/>
                <w:lang w:val="sr-Latn-RS"/>
              </w:rPr>
              <w:t xml:space="preserve">POUM </w:t>
            </w:r>
            <w:r w:rsidRPr="00874DC0">
              <w:rPr>
                <w:rFonts w:cstheme="minorHAnsi"/>
                <w:b/>
                <w:lang w:val="sr-Latn-RS"/>
              </w:rPr>
              <w:t xml:space="preserve">dokument kao aneks ove prijave ili </w:t>
            </w:r>
            <w:r w:rsidR="00220B43" w:rsidRPr="00874DC0">
              <w:rPr>
                <w:rFonts w:cstheme="minorHAnsi"/>
                <w:b/>
                <w:lang w:val="sr-Latn-RS"/>
              </w:rPr>
              <w:t xml:space="preserve">link </w:t>
            </w:r>
          </w:p>
        </w:tc>
      </w:tr>
    </w:tbl>
    <w:p w14:paraId="4572D92C" w14:textId="026FFFB0" w:rsidR="00C31E5D" w:rsidRDefault="00C31E5D" w:rsidP="00523C35">
      <w:pPr>
        <w:rPr>
          <w:lang w:val="sr-Latn-RS"/>
        </w:rPr>
      </w:pPr>
    </w:p>
    <w:p w14:paraId="1DB0B478" w14:textId="77777777" w:rsidR="00C31E5D" w:rsidRDefault="00C31E5D">
      <w:pPr>
        <w:spacing w:after="160" w:line="259" w:lineRule="auto"/>
        <w:rPr>
          <w:lang w:val="sr-Latn-RS"/>
        </w:rPr>
      </w:pPr>
      <w:r>
        <w:rPr>
          <w:lang w:val="sr-Latn-R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470"/>
      </w:tblGrid>
      <w:tr w:rsidR="00533EA8" w:rsidRPr="00C31E5D" w14:paraId="1873A83C" w14:textId="77777777" w:rsidTr="00C31E5D">
        <w:trPr>
          <w:trHeight w:val="43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bottom"/>
          </w:tcPr>
          <w:p w14:paraId="59E099A8" w14:textId="77EAE648" w:rsidR="00533EA8" w:rsidRPr="00874DC0" w:rsidRDefault="00533EA8" w:rsidP="00220B43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lastRenderedPageBreak/>
              <w:t xml:space="preserve">2.2. </w:t>
            </w:r>
            <w:r w:rsidR="007C60C5" w:rsidRPr="00874DC0">
              <w:rPr>
                <w:rFonts w:cstheme="minorHAnsi"/>
                <w:b/>
                <w:lang w:val="sr-Latn-RS"/>
              </w:rPr>
              <w:t>Jedinica/kancelarija/odeljenje za održivu urbanu mobilnost</w:t>
            </w:r>
          </w:p>
        </w:tc>
      </w:tr>
      <w:tr w:rsidR="00533EA8" w:rsidRPr="00C31E5D" w14:paraId="337818A4" w14:textId="77777777" w:rsidTr="00C31E5D">
        <w:trPr>
          <w:trHeight w:val="1025"/>
        </w:trPr>
        <w:tc>
          <w:tcPr>
            <w:tcW w:w="4546" w:type="dxa"/>
          </w:tcPr>
          <w:p w14:paraId="2809D659" w14:textId="099140B8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2.2.1. 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Da li vaša opština/gradska uprava ima uspostavljeno odeljenje i/ili kancelariju za urbanu mobilnost?</w:t>
            </w:r>
          </w:p>
        </w:tc>
        <w:tc>
          <w:tcPr>
            <w:tcW w:w="4470" w:type="dxa"/>
          </w:tcPr>
          <w:p w14:paraId="1C70D1ED" w14:textId="5A45BDA9" w:rsidR="00533EA8" w:rsidRPr="00874DC0" w:rsidRDefault="00901362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202536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220B43" w:rsidRPr="00874DC0">
              <w:rPr>
                <w:lang w:val="sr-Latn-RS"/>
              </w:rPr>
              <w:t xml:space="preserve"> Da</w:t>
            </w:r>
          </w:p>
          <w:p w14:paraId="27ABACF7" w14:textId="6CE3FE15" w:rsidR="00533EA8" w:rsidRPr="00874DC0" w:rsidRDefault="00901362" w:rsidP="00066FA9">
            <w:pPr>
              <w:spacing w:after="0"/>
              <w:rPr>
                <w:rStyle w:val="Hyperlink"/>
                <w:rFonts w:cstheme="minorHAnsi"/>
                <w:bCs/>
                <w:i/>
                <w:iCs/>
                <w:color w:val="auto"/>
                <w:lang w:val="sr-Latn-RS"/>
              </w:rPr>
            </w:pPr>
            <w:sdt>
              <w:sdtPr>
                <w:rPr>
                  <w:color w:val="0563C1" w:themeColor="hyperlink"/>
                  <w:u w:val="single"/>
                  <w:lang w:val="sr-Latn-RS"/>
                </w:rPr>
                <w:id w:val="19050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rFonts w:cstheme="minorHAnsi"/>
                <w:iCs/>
                <w:lang w:val="sr-Latn-RS"/>
              </w:rPr>
              <w:t xml:space="preserve">Ne </w:t>
            </w:r>
            <w:r w:rsidR="00220B43" w:rsidRPr="00874DC0">
              <w:rPr>
                <w:rFonts w:cstheme="minorHAnsi"/>
                <w:i/>
                <w:iCs/>
                <w:lang w:val="sr-Latn-RS"/>
              </w:rPr>
              <w:t>(ako ne, idite na odeljak 2.3</w:t>
            </w:r>
            <w:r w:rsidR="00220B43" w:rsidRPr="00874DC0">
              <w:rPr>
                <w:rFonts w:cstheme="minorHAnsi"/>
                <w:i/>
                <w:iCs/>
                <w:u w:val="single"/>
                <w:lang w:val="sr-Latn-RS"/>
              </w:rPr>
              <w:t>. Budžet za održivu urbanu mobilnost</w:t>
            </w:r>
            <w:r w:rsidR="00220B43" w:rsidRPr="00874DC0">
              <w:rPr>
                <w:rFonts w:cstheme="minorHAnsi"/>
                <w:i/>
                <w:iCs/>
                <w:lang w:val="sr-Latn-RS"/>
              </w:rPr>
              <w:t>)</w:t>
            </w:r>
          </w:p>
          <w:p w14:paraId="2F32306A" w14:textId="0197543C" w:rsidR="007C60C5" w:rsidRPr="00874DC0" w:rsidRDefault="007C60C5" w:rsidP="00220B43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874DC0">
              <w:rPr>
                <w:rFonts w:cstheme="minorHAnsi"/>
                <w:i/>
                <w:iCs/>
                <w:lang w:val="sr-Latn-RS"/>
              </w:rPr>
              <w:t xml:space="preserve"> </w:t>
            </w:r>
          </w:p>
        </w:tc>
      </w:tr>
      <w:tr w:rsidR="00533EA8" w:rsidRPr="00C31E5D" w14:paraId="10203C04" w14:textId="77777777" w:rsidTr="00C31E5D">
        <w:trPr>
          <w:trHeight w:val="403"/>
        </w:trPr>
        <w:tc>
          <w:tcPr>
            <w:tcW w:w="4546" w:type="dxa"/>
            <w:vAlign w:val="center"/>
          </w:tcPr>
          <w:p w14:paraId="21562605" w14:textId="3F28C21C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Cs/>
                <w:color w:val="auto"/>
                <w:lang w:val="sr-Latn-RS"/>
              </w:rPr>
            </w:pPr>
            <w:r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2.2.2. 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Molimo napišite zvaničan naziv </w:t>
            </w:r>
            <w:r w:rsidR="00E05C05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O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deljenj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769046806"/>
            <w:placeholder>
              <w:docPart w:val="E394E92DD8CE41A38E3F9ADD8523EDBC"/>
            </w:placeholder>
            <w:text/>
          </w:sdtPr>
          <w:sdtEndPr/>
          <w:sdtContent>
            <w:tc>
              <w:tcPr>
                <w:tcW w:w="4470" w:type="dxa"/>
                <w:vAlign w:val="center"/>
              </w:tcPr>
              <w:p w14:paraId="00FD4A83" w14:textId="5EBDE9B6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181A8F16" w14:textId="77777777" w:rsidTr="00C31E5D">
        <w:trPr>
          <w:trHeight w:val="403"/>
        </w:trPr>
        <w:tc>
          <w:tcPr>
            <w:tcW w:w="4546" w:type="dxa"/>
          </w:tcPr>
          <w:p w14:paraId="064853AA" w14:textId="6371FC12" w:rsidR="007C60C5" w:rsidRPr="00874DC0" w:rsidRDefault="00533EA8" w:rsidP="00220B43">
            <w:pPr>
              <w:spacing w:after="0"/>
              <w:rPr>
                <w:rFonts w:cstheme="minorHAnsi"/>
                <w:bCs/>
                <w:i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2.3. </w:t>
            </w:r>
            <w:r w:rsidR="007C60C5" w:rsidRPr="00874DC0">
              <w:rPr>
                <w:rFonts w:cstheme="minorHAnsi"/>
                <w:bCs/>
                <w:iCs/>
                <w:lang w:val="sr-Latn-RS"/>
              </w:rPr>
              <w:t xml:space="preserve">Koje su glavne dužnosti </w:t>
            </w:r>
            <w:r w:rsidR="00E05C05">
              <w:rPr>
                <w:rFonts w:cstheme="minorHAnsi"/>
                <w:bCs/>
                <w:iCs/>
                <w:lang w:val="sr-Latn-RS"/>
              </w:rPr>
              <w:t>O</w:t>
            </w:r>
            <w:r w:rsidR="007C60C5" w:rsidRPr="00874DC0">
              <w:rPr>
                <w:rFonts w:cstheme="minorHAnsi"/>
                <w:bCs/>
                <w:iCs/>
                <w:lang w:val="sr-Latn-RS"/>
              </w:rPr>
              <w:t>deljenja?</w:t>
            </w:r>
          </w:p>
          <w:p w14:paraId="209DAE82" w14:textId="1FBE57C2" w:rsidR="00533EA8" w:rsidRPr="00874DC0" w:rsidRDefault="007C60C5" w:rsidP="007C60C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i/>
                <w:iCs/>
                <w:color w:val="auto"/>
                <w:sz w:val="22"/>
                <w:szCs w:val="22"/>
                <w:lang w:val="sr-Latn-RS"/>
              </w:rPr>
              <w:t>Molimo ograničite svoj odgovor na najviše 10 glavnih tačaka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1116404014"/>
            <w:placeholder>
              <w:docPart w:val="12736A2C83654DD69F00C921CBD4C8D6"/>
            </w:placeholder>
            <w:text/>
          </w:sdtPr>
          <w:sdtEndPr/>
          <w:sdtContent>
            <w:tc>
              <w:tcPr>
                <w:tcW w:w="4470" w:type="dxa"/>
              </w:tcPr>
              <w:p w14:paraId="5C3C8080" w14:textId="543AD4D7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25BF0F8D" w14:textId="77777777" w:rsidTr="00C31E5D">
        <w:trPr>
          <w:trHeight w:val="403"/>
        </w:trPr>
        <w:tc>
          <w:tcPr>
            <w:tcW w:w="4546" w:type="dxa"/>
          </w:tcPr>
          <w:p w14:paraId="4DEFF7A3" w14:textId="58679021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2.2.4. 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Broj zaposlenih u Odeljenju/Kancelariji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191220877"/>
            <w:placeholder>
              <w:docPart w:val="11A94EAAA0CA42988E3E089F3DA222AD"/>
            </w:placeholder>
            <w:text/>
          </w:sdtPr>
          <w:sdtEndPr/>
          <w:sdtContent>
            <w:tc>
              <w:tcPr>
                <w:tcW w:w="4470" w:type="dxa"/>
              </w:tcPr>
              <w:p w14:paraId="09FC0E59" w14:textId="04A06DB4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023300A0" w14:textId="77777777" w:rsidTr="00C31E5D">
        <w:trPr>
          <w:trHeight w:val="403"/>
        </w:trPr>
        <w:tc>
          <w:tcPr>
            <w:tcW w:w="4546" w:type="dxa"/>
          </w:tcPr>
          <w:p w14:paraId="2DC455F0" w14:textId="46E6EE7C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2.2.5. 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Da li u vašoj opštini/gradu post</w:t>
            </w:r>
            <w:r w:rsidR="00E05C05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o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ji </w:t>
            </w:r>
            <w:r w:rsidR="00E05C05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ko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ordinaciono telo/Savet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 za bezbednost saobraćaja?</w:t>
            </w:r>
          </w:p>
        </w:tc>
        <w:tc>
          <w:tcPr>
            <w:tcW w:w="4470" w:type="dxa"/>
          </w:tcPr>
          <w:p w14:paraId="60219720" w14:textId="36D01FFB" w:rsidR="00533EA8" w:rsidRPr="00874DC0" w:rsidRDefault="00901362" w:rsidP="00066FA9">
            <w:pPr>
              <w:pStyle w:val="NoSpacing"/>
              <w:rPr>
                <w:rFonts w:asciiTheme="minorHAnsi" w:hAnsiTheme="minorHAnsi" w:cstheme="minorHAnsi"/>
                <w:lang w:val="sr-Latn-RS"/>
              </w:rPr>
            </w:pPr>
            <w:sdt>
              <w:sdtPr>
                <w:rPr>
                  <w:rFonts w:asciiTheme="minorHAnsi" w:hAnsiTheme="minorHAnsi" w:cstheme="minorHAnsi"/>
                  <w:lang w:val="sr-Latn-RS"/>
                </w:rPr>
                <w:id w:val="-102008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rFonts w:asciiTheme="minorHAnsi" w:hAnsiTheme="minorHAnsi" w:cstheme="minorHAnsi"/>
                <w:lang w:val="sr-Latn-RS"/>
              </w:rPr>
              <w:t xml:space="preserve"> </w:t>
            </w:r>
            <w:r w:rsidR="00220B43" w:rsidRPr="00874DC0">
              <w:rPr>
                <w:rFonts w:cstheme="minorHAnsi"/>
                <w:lang w:val="sr-Latn-RS"/>
              </w:rPr>
              <w:t>Da</w:t>
            </w:r>
          </w:p>
          <w:p w14:paraId="03AF96A6" w14:textId="110F775F" w:rsidR="007C60C5" w:rsidRPr="00874DC0" w:rsidRDefault="00901362" w:rsidP="007C60C5">
            <w:pPr>
              <w:spacing w:after="0"/>
              <w:rPr>
                <w:rFonts w:cstheme="minorHAnsi"/>
                <w:lang w:val="sr-Latn-RS"/>
              </w:rPr>
            </w:pPr>
            <w:sdt>
              <w:sdtPr>
                <w:rPr>
                  <w:rFonts w:cstheme="minorHAnsi"/>
                  <w:lang w:val="sr-Latn-RS"/>
                </w:rPr>
                <w:id w:val="-3251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220B43" w:rsidRPr="00874DC0">
              <w:rPr>
                <w:rFonts w:cstheme="minorHAnsi"/>
                <w:lang w:val="sr-Latn-RS"/>
              </w:rPr>
              <w:t xml:space="preserve"> </w:t>
            </w:r>
            <w:r w:rsidR="007C60C5" w:rsidRPr="00874DC0">
              <w:rPr>
                <w:rFonts w:cstheme="minorHAnsi"/>
                <w:lang w:val="sr-Latn-RS"/>
              </w:rPr>
              <w:t>Ne</w:t>
            </w:r>
          </w:p>
        </w:tc>
      </w:tr>
    </w:tbl>
    <w:p w14:paraId="3374D9DA" w14:textId="77777777" w:rsidR="00F9000B" w:rsidRPr="00874DC0" w:rsidRDefault="00F9000B" w:rsidP="00686E09">
      <w:pPr>
        <w:spacing w:after="0" w:line="240" w:lineRule="auto"/>
        <w:rPr>
          <w:lang w:val="sr-Latn-RS"/>
        </w:rPr>
      </w:pPr>
    </w:p>
    <w:tbl>
      <w:tblPr>
        <w:tblStyle w:val="TableGrid"/>
        <w:tblpPr w:leftFromText="180" w:rightFromText="180" w:vertAnchor="text" w:horzAnchor="margin" w:tblpY="239"/>
        <w:tblW w:w="0" w:type="auto"/>
        <w:tblLook w:val="04A0" w:firstRow="1" w:lastRow="0" w:firstColumn="1" w:lastColumn="0" w:noHBand="0" w:noVBand="1"/>
      </w:tblPr>
      <w:tblGrid>
        <w:gridCol w:w="4529"/>
        <w:gridCol w:w="793"/>
        <w:gridCol w:w="3694"/>
      </w:tblGrid>
      <w:tr w:rsidR="00B6599D" w:rsidRPr="00C31E5D" w14:paraId="720727BE" w14:textId="77777777" w:rsidTr="00B6599D">
        <w:trPr>
          <w:trHeight w:val="432"/>
        </w:trPr>
        <w:tc>
          <w:tcPr>
            <w:tcW w:w="9016" w:type="dxa"/>
            <w:gridSpan w:val="3"/>
            <w:shd w:val="clear" w:color="auto" w:fill="F2F2F2" w:themeFill="background1" w:themeFillShade="F2"/>
            <w:vAlign w:val="bottom"/>
          </w:tcPr>
          <w:p w14:paraId="052831B2" w14:textId="77777777" w:rsidR="00B6599D" w:rsidRPr="00874DC0" w:rsidRDefault="00B6599D" w:rsidP="00B6599D">
            <w:pPr>
              <w:spacing w:after="0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>2.3. Budžet za održivu urbanu mobilnost</w:t>
            </w:r>
          </w:p>
        </w:tc>
      </w:tr>
      <w:tr w:rsidR="00B6599D" w:rsidRPr="00C31E5D" w14:paraId="2F74FE7A" w14:textId="77777777" w:rsidTr="00B6599D">
        <w:trPr>
          <w:trHeight w:val="359"/>
        </w:trPr>
        <w:tc>
          <w:tcPr>
            <w:tcW w:w="4529" w:type="dxa"/>
            <w:vMerge w:val="restart"/>
          </w:tcPr>
          <w:p w14:paraId="178C9910" w14:textId="1CE66E88" w:rsidR="00B6599D" w:rsidRPr="004B510B" w:rsidRDefault="00B6599D" w:rsidP="00B6599D">
            <w:pPr>
              <w:spacing w:after="0"/>
              <w:rPr>
                <w:rFonts w:cstheme="minorHAnsi"/>
                <w:iCs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1. </w:t>
            </w:r>
            <w:r w:rsidRPr="004B510B">
              <w:rPr>
                <w:rFonts w:cstheme="minorHAnsi"/>
                <w:iCs/>
                <w:lang w:val="sr-Latn-RS"/>
              </w:rPr>
              <w:t>Koliki je vaš opštinski budžet za aktivnosti</w:t>
            </w:r>
            <w:r w:rsidR="00E05C05">
              <w:rPr>
                <w:rFonts w:cstheme="minorHAnsi"/>
                <w:iCs/>
                <w:lang w:val="sr-Latn-RS"/>
              </w:rPr>
              <w:t xml:space="preserve"> koje se odnose na</w:t>
            </w:r>
            <w:r w:rsidRPr="004B510B">
              <w:rPr>
                <w:rFonts w:cstheme="minorHAnsi"/>
                <w:iCs/>
                <w:lang w:val="sr-Latn-RS"/>
              </w:rPr>
              <w:t xml:space="preserve"> održiv</w:t>
            </w:r>
            <w:r w:rsidR="00E05C05">
              <w:rPr>
                <w:rFonts w:cstheme="minorHAnsi"/>
                <w:iCs/>
                <w:lang w:val="sr-Latn-RS"/>
              </w:rPr>
              <w:t>u</w:t>
            </w:r>
            <w:r w:rsidRPr="004B510B">
              <w:rPr>
                <w:rFonts w:cstheme="minorHAnsi"/>
                <w:iCs/>
                <w:lang w:val="sr-Latn-RS"/>
              </w:rPr>
              <w:t xml:space="preserve"> urban</w:t>
            </w:r>
            <w:r w:rsidR="00E05C05">
              <w:rPr>
                <w:rFonts w:cstheme="minorHAnsi"/>
                <w:iCs/>
                <w:lang w:val="sr-Latn-RS"/>
              </w:rPr>
              <w:t>u</w:t>
            </w:r>
            <w:r w:rsidRPr="004B510B">
              <w:rPr>
                <w:rFonts w:cstheme="minorHAnsi"/>
                <w:iCs/>
                <w:lang w:val="sr-Latn-RS"/>
              </w:rPr>
              <w:t xml:space="preserve"> mobilnost u 2021?</w:t>
            </w:r>
          </w:p>
          <w:p w14:paraId="07D8CA2A" w14:textId="77777777" w:rsidR="00B6599D" w:rsidRPr="004B510B" w:rsidRDefault="00B6599D" w:rsidP="00B6599D">
            <w:pPr>
              <w:spacing w:after="0"/>
              <w:rPr>
                <w:rFonts w:cstheme="minorHAnsi"/>
                <w:b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Uzmite u obzir sve finansijske linije i navedite iznos u EUR i u %.</w:t>
            </w:r>
          </w:p>
        </w:tc>
        <w:tc>
          <w:tcPr>
            <w:tcW w:w="793" w:type="dxa"/>
            <w:vAlign w:val="center"/>
          </w:tcPr>
          <w:p w14:paraId="22D06E73" w14:textId="77777777" w:rsidR="00B6599D" w:rsidRPr="004B510B" w:rsidRDefault="00B6599D" w:rsidP="00B6599D">
            <w:pPr>
              <w:spacing w:after="0"/>
              <w:jc w:val="center"/>
              <w:rPr>
                <w:rFonts w:cstheme="minorHAnsi"/>
                <w:bCs/>
                <w:lang w:val="sr-Latn-RS"/>
              </w:rPr>
            </w:pPr>
            <w:r w:rsidRPr="004B510B">
              <w:rPr>
                <w:rFonts w:cstheme="minorHAnsi"/>
                <w:bCs/>
                <w:lang w:val="sr-Latn-RS"/>
              </w:rPr>
              <w:t>EURO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22487522"/>
            <w:placeholder>
              <w:docPart w:val="474C6E0B505246AD808E87FA691C5774"/>
            </w:placeholder>
            <w:text/>
          </w:sdtPr>
          <w:sdtEndPr/>
          <w:sdtContent>
            <w:tc>
              <w:tcPr>
                <w:tcW w:w="3694" w:type="dxa"/>
                <w:vAlign w:val="center"/>
              </w:tcPr>
              <w:p w14:paraId="3129E64E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Cs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6E4696DE" w14:textId="77777777" w:rsidTr="00B6599D">
        <w:trPr>
          <w:trHeight w:val="491"/>
        </w:trPr>
        <w:tc>
          <w:tcPr>
            <w:tcW w:w="4529" w:type="dxa"/>
            <w:vMerge/>
          </w:tcPr>
          <w:p w14:paraId="36535461" w14:textId="77777777" w:rsidR="00B6599D" w:rsidRPr="00754765" w:rsidRDefault="00B6599D" w:rsidP="00B6599D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793" w:type="dxa"/>
            <w:vAlign w:val="center"/>
          </w:tcPr>
          <w:p w14:paraId="35D8E0B6" w14:textId="77777777" w:rsidR="00B6599D" w:rsidRPr="00754765" w:rsidRDefault="00B6599D" w:rsidP="00B6599D">
            <w:pPr>
              <w:spacing w:after="0"/>
              <w:jc w:val="center"/>
              <w:rPr>
                <w:rFonts w:cstheme="minorHAnsi"/>
                <w:b/>
                <w:highlight w:val="yellow"/>
                <w:lang w:val="sr-Latn-RS"/>
              </w:rPr>
            </w:pPr>
            <w:r w:rsidRPr="00754765">
              <w:rPr>
                <w:rFonts w:cstheme="minorHAnsi"/>
                <w:bCs/>
                <w:lang w:val="sr-Latn-RS"/>
              </w:rPr>
              <w:t>%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624070448"/>
            <w:placeholder>
              <w:docPart w:val="C8F217C086FE475F9B42000ABAD5571D"/>
            </w:placeholder>
            <w:text/>
          </w:sdtPr>
          <w:sdtEndPr/>
          <w:sdtContent>
            <w:tc>
              <w:tcPr>
                <w:tcW w:w="3694" w:type="dxa"/>
                <w:vAlign w:val="center"/>
              </w:tcPr>
              <w:p w14:paraId="5C3166EE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highlight w:val="yellow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0927F388" w14:textId="77777777" w:rsidTr="00B6599D">
        <w:tc>
          <w:tcPr>
            <w:tcW w:w="4529" w:type="dxa"/>
            <w:vAlign w:val="center"/>
          </w:tcPr>
          <w:p w14:paraId="2516BDC2" w14:textId="6D8A36A5" w:rsidR="00B6599D" w:rsidRPr="004B510B" w:rsidRDefault="00B6599D" w:rsidP="00B6599D">
            <w:pPr>
              <w:spacing w:after="0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 xml:space="preserve">2.3.2. </w:t>
            </w:r>
            <w:r w:rsidRPr="004B510B">
              <w:rPr>
                <w:rFonts w:cstheme="minorHAnsi"/>
                <w:lang w:val="sr-Latn-RS"/>
              </w:rPr>
              <w:t>Da li vaša opština/grad ima posebnu budžetsku liniju za održivu urbanu mobilnost</w:t>
            </w:r>
            <w:r w:rsidR="00E05C05">
              <w:rPr>
                <w:rFonts w:cstheme="minorHAnsi"/>
                <w:lang w:val="sr-Latn-RS"/>
              </w:rPr>
              <w:t xml:space="preserve"> -</w:t>
            </w:r>
            <w:r w:rsidRPr="004B510B">
              <w:rPr>
                <w:rFonts w:cstheme="minorHAnsi"/>
                <w:lang w:val="sr-Latn-RS"/>
              </w:rPr>
              <w:t xml:space="preserve"> aktivnosti i </w:t>
            </w:r>
            <w:r w:rsidR="00E05C05">
              <w:rPr>
                <w:rFonts w:cstheme="minorHAnsi"/>
                <w:lang w:val="sr-Latn-RS"/>
              </w:rPr>
              <w:t>sprovođenje POUM/</w:t>
            </w:r>
            <w:r w:rsidRPr="004B510B">
              <w:rPr>
                <w:rFonts w:cstheme="minorHAnsi"/>
                <w:lang w:val="sr-Latn-RS"/>
              </w:rPr>
              <w:t>SUMP-a?</w:t>
            </w:r>
          </w:p>
        </w:tc>
        <w:tc>
          <w:tcPr>
            <w:tcW w:w="4487" w:type="dxa"/>
            <w:gridSpan w:val="2"/>
            <w:vAlign w:val="center"/>
          </w:tcPr>
          <w:p w14:paraId="747A7FBC" w14:textId="77777777" w:rsidR="00B6599D" w:rsidRPr="004B510B" w:rsidRDefault="00901362" w:rsidP="00B6599D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74783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99D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B6599D" w:rsidRPr="004B510B">
              <w:rPr>
                <w:lang w:val="sr-Latn-RS"/>
              </w:rPr>
              <w:t xml:space="preserve"> </w:t>
            </w:r>
            <w:r w:rsidR="00B6599D" w:rsidRPr="004B510B">
              <w:rPr>
                <w:rFonts w:cstheme="minorHAnsi"/>
                <w:lang w:val="sr-Latn-RS"/>
              </w:rPr>
              <w:t xml:space="preserve"> Da</w:t>
            </w:r>
            <w:r w:rsidR="00B6599D" w:rsidRPr="004B510B">
              <w:rPr>
                <w:lang w:val="sr-Latn-RS"/>
              </w:rPr>
              <w:t xml:space="preserve"> </w:t>
            </w:r>
          </w:p>
          <w:p w14:paraId="1A833B59" w14:textId="77777777" w:rsidR="00B6599D" w:rsidRPr="004B510B" w:rsidRDefault="00901362" w:rsidP="00B6599D">
            <w:pPr>
              <w:spacing w:after="0"/>
              <w:rPr>
                <w:rFonts w:cstheme="minorHAnsi"/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1954736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99D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B6599D" w:rsidRPr="004B510B">
              <w:rPr>
                <w:lang w:val="sr-Latn-RS"/>
              </w:rPr>
              <w:t xml:space="preserve"> </w:t>
            </w:r>
            <w:r w:rsidR="00B6599D" w:rsidRPr="004B510B">
              <w:rPr>
                <w:rFonts w:cstheme="minorHAnsi"/>
                <w:lang w:val="sr-Latn-RS"/>
              </w:rPr>
              <w:t xml:space="preserve"> Ne, </w:t>
            </w:r>
            <w:r w:rsidR="00B6599D" w:rsidRPr="004B510B">
              <w:rPr>
                <w:rFonts w:cstheme="minorHAnsi"/>
                <w:bCs/>
                <w:i/>
                <w:iCs/>
                <w:sz w:val="18"/>
                <w:szCs w:val="18"/>
                <w:lang w:val="sr-Latn-RS"/>
              </w:rPr>
              <w:t>ako ne, idite na odeljak 2.4.</w:t>
            </w:r>
          </w:p>
          <w:p w14:paraId="3788761C" w14:textId="77777777" w:rsidR="00B6599D" w:rsidRPr="004B510B" w:rsidRDefault="00B6599D" w:rsidP="00B6599D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 </w:t>
            </w:r>
          </w:p>
        </w:tc>
      </w:tr>
      <w:tr w:rsidR="00B6599D" w:rsidRPr="00C31E5D" w14:paraId="7CBC6802" w14:textId="77777777" w:rsidTr="00B6599D">
        <w:tc>
          <w:tcPr>
            <w:tcW w:w="4529" w:type="dxa"/>
          </w:tcPr>
          <w:p w14:paraId="5CB65656" w14:textId="68FA8726" w:rsidR="00B6599D" w:rsidRPr="004B510B" w:rsidRDefault="00B6599D" w:rsidP="00B6599D">
            <w:pPr>
              <w:spacing w:after="0"/>
              <w:rPr>
                <w:rFonts w:cstheme="minorHAnsi"/>
                <w:iCs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3. </w:t>
            </w:r>
            <w:r w:rsidRPr="004B510B">
              <w:rPr>
                <w:rFonts w:cstheme="minorHAnsi"/>
                <w:iCs/>
                <w:lang w:val="sr-Latn-RS"/>
              </w:rPr>
              <w:t>Koji je zvanični naziv budžetske linije POUM</w:t>
            </w:r>
            <w:r w:rsidR="00E05C05">
              <w:rPr>
                <w:rFonts w:cstheme="minorHAnsi"/>
                <w:iCs/>
                <w:lang w:val="sr-Latn-RS"/>
              </w:rPr>
              <w:t>/SUMP</w:t>
            </w:r>
            <w:r w:rsidRPr="004B510B">
              <w:rPr>
                <w:rFonts w:cstheme="minorHAnsi"/>
                <w:iCs/>
                <w:lang w:val="sr-Latn-RS"/>
              </w:rPr>
              <w:t>?</w:t>
            </w:r>
          </w:p>
          <w:p w14:paraId="5A1B0858" w14:textId="77777777" w:rsidR="00B6599D" w:rsidRPr="004B510B" w:rsidRDefault="00B6599D" w:rsidP="00B6599D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Molimo pošaljite skeniranu stranicu Budžetskog dokumenta kao aneks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848551271"/>
            <w:placeholder>
              <w:docPart w:val="4F630DBE29E245D0903B0DAB9CBC9858"/>
            </w:placeholder>
            <w:text/>
          </w:sdtPr>
          <w:sdtEndPr/>
          <w:sdtContent>
            <w:tc>
              <w:tcPr>
                <w:tcW w:w="4487" w:type="dxa"/>
                <w:gridSpan w:val="2"/>
              </w:tcPr>
              <w:p w14:paraId="5A1BEF69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19FEE287" w14:textId="77777777" w:rsidTr="00B6599D">
        <w:tc>
          <w:tcPr>
            <w:tcW w:w="4529" w:type="dxa"/>
          </w:tcPr>
          <w:p w14:paraId="62EEFEE6" w14:textId="57CE867D" w:rsidR="00B6599D" w:rsidRPr="004B510B" w:rsidRDefault="00B6599D" w:rsidP="00B6599D">
            <w:pPr>
              <w:spacing w:after="0"/>
              <w:rPr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4. </w:t>
            </w:r>
            <w:r w:rsidRPr="004B510B">
              <w:rPr>
                <w:rFonts w:cstheme="minorHAnsi"/>
                <w:iCs/>
                <w:lang w:val="sr-Latn-RS"/>
              </w:rPr>
              <w:t>Navedite link onlajn objavljenog budžeta za 2021.</w:t>
            </w:r>
            <w:r w:rsidR="00E05C05">
              <w:rPr>
                <w:rFonts w:cstheme="minorHAnsi"/>
                <w:iCs/>
                <w:lang w:val="sr-Latn-RS"/>
              </w:rPr>
              <w:t xml:space="preserve"> godinu.</w:t>
            </w:r>
          </w:p>
          <w:p w14:paraId="05B5A63C" w14:textId="77777777" w:rsidR="00B6599D" w:rsidRPr="004B510B" w:rsidRDefault="00B6599D" w:rsidP="00B6599D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Ako nema linka, pošaljite Budžet za 2021. kao aneks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775560084"/>
            <w:placeholder>
              <w:docPart w:val="B1B5E1A44E674C229DB4E612E97F22E1"/>
            </w:placeholder>
            <w:text/>
          </w:sdtPr>
          <w:sdtEndPr/>
          <w:sdtContent>
            <w:tc>
              <w:tcPr>
                <w:tcW w:w="4487" w:type="dxa"/>
                <w:gridSpan w:val="2"/>
              </w:tcPr>
              <w:p w14:paraId="24B6F5C2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</w:tbl>
    <w:p w14:paraId="0D0DD5FB" w14:textId="1690624F" w:rsidR="00686E09" w:rsidRPr="00E05C05" w:rsidRDefault="00686E09" w:rsidP="00B6599D">
      <w:pPr>
        <w:spacing w:after="0" w:line="240" w:lineRule="auto"/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5"/>
        <w:gridCol w:w="4451"/>
      </w:tblGrid>
      <w:tr w:rsidR="00DF3492" w:rsidRPr="00955500" w14:paraId="7F15D5CF" w14:textId="77777777" w:rsidTr="00686E09">
        <w:trPr>
          <w:trHeight w:val="43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bottom"/>
          </w:tcPr>
          <w:p w14:paraId="7408579B" w14:textId="7097DD33" w:rsidR="00DF3492" w:rsidRPr="004B510B" w:rsidRDefault="00DF3492" w:rsidP="001F2339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b/>
                <w:bCs/>
                <w:lang w:val="sr-Latn-RS"/>
              </w:rPr>
              <w:t xml:space="preserve">2.4. </w:t>
            </w:r>
            <w:r w:rsidR="00A703D4" w:rsidRPr="004B510B">
              <w:rPr>
                <w:rFonts w:cstheme="minorHAnsi"/>
                <w:b/>
                <w:bCs/>
                <w:lang w:val="sr-Latn-RS"/>
              </w:rPr>
              <w:t xml:space="preserve">Realizovan projekat iz </w:t>
            </w:r>
            <w:r w:rsidR="009D7CC1" w:rsidRPr="004B510B">
              <w:rPr>
                <w:rFonts w:cstheme="minorHAnsi"/>
                <w:b/>
                <w:bCs/>
                <w:lang w:val="sr-Latn-RS"/>
              </w:rPr>
              <w:t xml:space="preserve">POUM </w:t>
            </w:r>
          </w:p>
        </w:tc>
      </w:tr>
      <w:tr w:rsidR="00DF3492" w:rsidRPr="00C31E5D" w14:paraId="5EDB4CE0" w14:textId="77777777" w:rsidTr="00686E09">
        <w:trPr>
          <w:trHeight w:val="1008"/>
        </w:trPr>
        <w:tc>
          <w:tcPr>
            <w:tcW w:w="4565" w:type="dxa"/>
            <w:vMerge w:val="restart"/>
          </w:tcPr>
          <w:p w14:paraId="3A660CE9" w14:textId="290A50BD" w:rsidR="00A703D4" w:rsidRPr="004B510B" w:rsidRDefault="00DF3492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4.1. </w:t>
            </w:r>
            <w:r w:rsidR="00A703D4" w:rsidRPr="004B510B">
              <w:rPr>
                <w:rFonts w:cstheme="minorHAnsi"/>
                <w:lang w:val="sr-Latn-RS"/>
              </w:rPr>
              <w:t xml:space="preserve">Molimo da dostavite spisak realizovanih  projekata, mera ili aktivnosti </w:t>
            </w:r>
            <w:r w:rsidR="009D7CC1" w:rsidRPr="004B510B">
              <w:rPr>
                <w:rFonts w:cstheme="minorHAnsi"/>
                <w:lang w:val="sr-Latn-RS"/>
              </w:rPr>
              <w:t>u oblasti održive urbane mobilnosti</w:t>
            </w:r>
            <w:r w:rsidR="00E05C05">
              <w:rPr>
                <w:rFonts w:cstheme="minorHAnsi"/>
                <w:lang w:val="sr-Latn-RS"/>
              </w:rPr>
              <w:t>.</w:t>
            </w:r>
            <w:r w:rsidR="009D7CC1" w:rsidRPr="004B510B">
              <w:rPr>
                <w:rFonts w:cstheme="minorHAnsi"/>
                <w:lang w:val="sr-Latn-RS"/>
              </w:rPr>
              <w:t xml:space="preserve"> Molimo </w:t>
            </w:r>
            <w:r w:rsidR="00A703D4" w:rsidRPr="004B510B">
              <w:rPr>
                <w:rFonts w:cstheme="minorHAnsi"/>
                <w:lang w:val="sr-Latn-RS"/>
              </w:rPr>
              <w:t xml:space="preserve"> </w:t>
            </w:r>
            <w:r w:rsidR="009D7CC1" w:rsidRPr="004B510B">
              <w:rPr>
                <w:rFonts w:cstheme="minorHAnsi"/>
                <w:lang w:val="sr-Latn-RS"/>
              </w:rPr>
              <w:t xml:space="preserve">unesite </w:t>
            </w:r>
            <w:r w:rsidR="00A703D4" w:rsidRPr="004B510B">
              <w:rPr>
                <w:rFonts w:cstheme="minorHAnsi"/>
                <w:lang w:val="sr-Latn-RS"/>
              </w:rPr>
              <w:t>sledeće informacije za svaki projekat:</w:t>
            </w:r>
          </w:p>
          <w:p w14:paraId="780A16E4" w14:textId="2C1DC55F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>• Naziv projekta/mera/aktivnosti i iznos finansiranja</w:t>
            </w:r>
          </w:p>
          <w:p w14:paraId="361D1746" w14:textId="09B02399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• </w:t>
            </w:r>
            <w:r w:rsidR="009D7CC1" w:rsidRPr="004B510B">
              <w:rPr>
                <w:rFonts w:cstheme="minorHAnsi"/>
                <w:lang w:val="sr-Latn-RS"/>
              </w:rPr>
              <w:t>Izvor finansiranja (budžet/donatorska sredstva)</w:t>
            </w:r>
          </w:p>
          <w:p w14:paraId="70056B37" w14:textId="410BC948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• Ako je primenjivo, </w:t>
            </w:r>
            <w:r w:rsidR="005E4817" w:rsidRPr="004B510B">
              <w:rPr>
                <w:rFonts w:cstheme="minorHAnsi"/>
                <w:lang w:val="sr-Latn-RS"/>
              </w:rPr>
              <w:t xml:space="preserve">napišite </w:t>
            </w:r>
            <w:r w:rsidRPr="004B510B">
              <w:rPr>
                <w:rFonts w:cstheme="minorHAnsi"/>
                <w:lang w:val="sr-Latn-RS"/>
              </w:rPr>
              <w:t>ime donator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564949948"/>
            <w:placeholder>
              <w:docPart w:val="2B92F92F96E44FAAA6BDB80041B1B7F6"/>
            </w:placeholder>
            <w:text/>
          </w:sdtPr>
          <w:sdtEndPr/>
          <w:sdtContent>
            <w:tc>
              <w:tcPr>
                <w:tcW w:w="4451" w:type="dxa"/>
              </w:tcPr>
              <w:p w14:paraId="1AEF068F" w14:textId="2AAC0E47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F3492" w:rsidRPr="00C31E5D" w14:paraId="293749D6" w14:textId="77777777" w:rsidTr="00686E09">
        <w:trPr>
          <w:trHeight w:val="1008"/>
        </w:trPr>
        <w:tc>
          <w:tcPr>
            <w:tcW w:w="4565" w:type="dxa"/>
            <w:vMerge/>
          </w:tcPr>
          <w:p w14:paraId="1E211EAB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2088340289"/>
            <w:placeholder>
              <w:docPart w:val="34A9F2D5E85A4D55B8C4C8F21760E6C4"/>
            </w:placeholder>
            <w:text/>
          </w:sdtPr>
          <w:sdtEndPr/>
          <w:sdtContent>
            <w:tc>
              <w:tcPr>
                <w:tcW w:w="4451" w:type="dxa"/>
              </w:tcPr>
              <w:p w14:paraId="77A2522C" w14:textId="52C847B4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F3492" w:rsidRPr="00C31E5D" w14:paraId="4332A86C" w14:textId="77777777" w:rsidTr="00686E09">
        <w:trPr>
          <w:trHeight w:val="1008"/>
        </w:trPr>
        <w:tc>
          <w:tcPr>
            <w:tcW w:w="4565" w:type="dxa"/>
            <w:vMerge/>
          </w:tcPr>
          <w:p w14:paraId="4918674A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307853739"/>
            <w:placeholder>
              <w:docPart w:val="C69775D048D94197BD1FE32AFA56CAFE"/>
            </w:placeholder>
            <w:text/>
          </w:sdtPr>
          <w:sdtEndPr/>
          <w:sdtContent>
            <w:tc>
              <w:tcPr>
                <w:tcW w:w="4451" w:type="dxa"/>
              </w:tcPr>
              <w:p w14:paraId="483F65D6" w14:textId="04799A4B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</w:tbl>
    <w:p w14:paraId="08C1CFE1" w14:textId="2A44AE23" w:rsidR="004877E9" w:rsidRDefault="004877E9" w:rsidP="00DF3492">
      <w:pPr>
        <w:rPr>
          <w:lang w:val="sr-Latn-RS"/>
        </w:rPr>
      </w:pPr>
    </w:p>
    <w:p w14:paraId="27D93A8D" w14:textId="53A7F1C9" w:rsidR="00D01A47" w:rsidRDefault="00D01A47" w:rsidP="00DF3492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478"/>
      </w:tblGrid>
      <w:tr w:rsidR="00D44E55" w:rsidRPr="00955500" w14:paraId="6DDFF53D" w14:textId="77777777" w:rsidTr="00B6599D">
        <w:tc>
          <w:tcPr>
            <w:tcW w:w="4538" w:type="dxa"/>
            <w:shd w:val="clear" w:color="auto" w:fill="F2F2F2" w:themeFill="background1" w:themeFillShade="F2"/>
          </w:tcPr>
          <w:p w14:paraId="3DEE175A" w14:textId="2B33CA42" w:rsidR="00D44E55" w:rsidRPr="004B510B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b/>
                <w:bCs/>
                <w:lang w:val="sr-Latn-RS"/>
              </w:rPr>
              <w:lastRenderedPageBreak/>
              <w:t xml:space="preserve">2.5. </w:t>
            </w:r>
            <w:r w:rsidR="00A703D4" w:rsidRPr="004B510B">
              <w:rPr>
                <w:rFonts w:cstheme="minorHAnsi"/>
                <w:b/>
                <w:bCs/>
                <w:lang w:val="sr-Latn-RS"/>
              </w:rPr>
              <w:t>CIVINET članstvo</w:t>
            </w:r>
          </w:p>
        </w:tc>
        <w:tc>
          <w:tcPr>
            <w:tcW w:w="4478" w:type="dxa"/>
            <w:shd w:val="clear" w:color="auto" w:fill="F2F2F2" w:themeFill="background1" w:themeFillShade="F2"/>
          </w:tcPr>
          <w:p w14:paraId="7202BB7F" w14:textId="77777777" w:rsidR="00D44E55" w:rsidRPr="004B510B" w:rsidRDefault="00D44E55" w:rsidP="00066FA9">
            <w:pPr>
              <w:spacing w:after="0"/>
              <w:jc w:val="center"/>
              <w:rPr>
                <w:rFonts w:cstheme="minorHAnsi"/>
                <w:b/>
                <w:lang w:val="sr-Latn-RS"/>
              </w:rPr>
            </w:pPr>
          </w:p>
        </w:tc>
      </w:tr>
      <w:tr w:rsidR="00D44E55" w:rsidRPr="00955500" w14:paraId="670C697C" w14:textId="77777777" w:rsidTr="00D44E55">
        <w:tc>
          <w:tcPr>
            <w:tcW w:w="4538" w:type="dxa"/>
          </w:tcPr>
          <w:p w14:paraId="43D019F9" w14:textId="7CE31579" w:rsidR="00D44E55" w:rsidRPr="00F73C24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1. </w:t>
            </w:r>
            <w:r w:rsidR="00A703D4" w:rsidRPr="00F73C24">
              <w:rPr>
                <w:rFonts w:cstheme="minorHAnsi"/>
                <w:lang w:val="sr-Latn-RS"/>
              </w:rPr>
              <w:t>Da li je vaša opština/grad član mreže CIVINET Slovenija, Hrvatska, Jugoistočna Evropa?</w:t>
            </w:r>
          </w:p>
        </w:tc>
        <w:tc>
          <w:tcPr>
            <w:tcW w:w="4478" w:type="dxa"/>
          </w:tcPr>
          <w:p w14:paraId="21814631" w14:textId="7597E6B3" w:rsidR="00D44E55" w:rsidRPr="00F73C24" w:rsidRDefault="00901362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16289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</w:t>
            </w:r>
            <w:r w:rsidR="001F2339" w:rsidRPr="00F73C24">
              <w:rPr>
                <w:lang w:val="sr-Latn-RS"/>
              </w:rPr>
              <w:t>Da</w:t>
            </w:r>
          </w:p>
          <w:p w14:paraId="4559A80C" w14:textId="70F19438" w:rsidR="00D44E55" w:rsidRPr="00F73C24" w:rsidRDefault="00901362" w:rsidP="00066FA9">
            <w:pPr>
              <w:spacing w:after="0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45637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1F2339" w:rsidRPr="00F73C24">
              <w:rPr>
                <w:lang w:val="sr-Latn-RS"/>
              </w:rPr>
              <w:t xml:space="preserve"> Ne</w:t>
            </w:r>
          </w:p>
          <w:p w14:paraId="776E8C61" w14:textId="7ED011FD" w:rsidR="00A703D4" w:rsidRPr="00F73C24" w:rsidRDefault="00A703D4" w:rsidP="00A703D4">
            <w:pPr>
              <w:spacing w:after="0"/>
              <w:rPr>
                <w:rFonts w:cstheme="minorHAnsi"/>
                <w:b/>
                <w:lang w:val="sr-Latn-RS"/>
              </w:rPr>
            </w:pPr>
          </w:p>
        </w:tc>
      </w:tr>
      <w:tr w:rsidR="00D44E55" w:rsidRPr="00C31E5D" w14:paraId="112DD3A7" w14:textId="77777777" w:rsidTr="00D44E55">
        <w:tc>
          <w:tcPr>
            <w:tcW w:w="4538" w:type="dxa"/>
          </w:tcPr>
          <w:p w14:paraId="6237AAD0" w14:textId="2EBBB872" w:rsidR="00D44E55" w:rsidRPr="00F73C24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2. </w:t>
            </w:r>
            <w:r w:rsidR="00A703D4" w:rsidRPr="00F73C24">
              <w:rPr>
                <w:rFonts w:cstheme="minorHAnsi"/>
                <w:lang w:val="sr-Latn-RS"/>
              </w:rPr>
              <w:t>Ako da, od kada?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670941205"/>
            <w:placeholder>
              <w:docPart w:val="62EFE4B78098408B84BD9A1B09C6549C"/>
            </w:placeholder>
            <w:text/>
          </w:sdtPr>
          <w:sdtEndPr/>
          <w:sdtContent>
            <w:tc>
              <w:tcPr>
                <w:tcW w:w="4478" w:type="dxa"/>
              </w:tcPr>
              <w:p w14:paraId="0CA0D591" w14:textId="0E078645" w:rsidR="00D44E55" w:rsidRPr="00F73C24" w:rsidRDefault="005E4817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44E55" w:rsidRPr="00955500" w14:paraId="432598AD" w14:textId="77777777" w:rsidTr="00D44E55">
        <w:tc>
          <w:tcPr>
            <w:tcW w:w="4538" w:type="dxa"/>
          </w:tcPr>
          <w:p w14:paraId="4CFB36C7" w14:textId="0F4F1B9D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3. </w:t>
            </w:r>
            <w:r w:rsidR="00A703D4" w:rsidRPr="00F73C24">
              <w:rPr>
                <w:rFonts w:cstheme="minorHAnsi"/>
                <w:lang w:val="sr-Latn-RS"/>
              </w:rPr>
              <w:t>Da li je vaša opština/grad posvećen pridruživanju CIVINET-u Slovenija, Hrvatska, JIE, ako bude izabran?</w:t>
            </w:r>
          </w:p>
          <w:p w14:paraId="11CB4512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3F451B43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2F39FFB6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261D5515" w14:textId="5933B1D4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</w:tcPr>
          <w:p w14:paraId="4E55CEEF" w14:textId="2FDC2C9C" w:rsidR="00D44E55" w:rsidRPr="00F73C24" w:rsidRDefault="00901362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964271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</w:t>
            </w:r>
            <w:r w:rsidR="001F2339" w:rsidRPr="00F73C24">
              <w:rPr>
                <w:lang w:val="sr-Latn-RS"/>
              </w:rPr>
              <w:t>Da</w:t>
            </w:r>
          </w:p>
          <w:p w14:paraId="775C74BD" w14:textId="6724CCF4" w:rsidR="00D44E55" w:rsidRPr="00F73C24" w:rsidRDefault="00901362" w:rsidP="00066FA9">
            <w:pPr>
              <w:spacing w:after="0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47452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N</w:t>
            </w:r>
            <w:r w:rsidR="001F2339" w:rsidRPr="00F73C24">
              <w:rPr>
                <w:lang w:val="sr-Latn-RS"/>
              </w:rPr>
              <w:t>e</w:t>
            </w:r>
          </w:p>
          <w:p w14:paraId="4CF08B87" w14:textId="2CA82641" w:rsidR="00A703D4" w:rsidRPr="00F73C24" w:rsidRDefault="00A703D4" w:rsidP="00A703D4">
            <w:pPr>
              <w:spacing w:after="0"/>
              <w:rPr>
                <w:rFonts w:cstheme="minorHAnsi"/>
                <w:b/>
                <w:lang w:val="sr-Latn-RS"/>
              </w:rPr>
            </w:pPr>
          </w:p>
        </w:tc>
      </w:tr>
      <w:tr w:rsidR="00DF3492" w:rsidRPr="00955500" w14:paraId="44918D63" w14:textId="77777777" w:rsidTr="00D44E55">
        <w:tc>
          <w:tcPr>
            <w:tcW w:w="4538" w:type="dxa"/>
            <w:shd w:val="clear" w:color="auto" w:fill="F2F2F2" w:themeFill="background1" w:themeFillShade="F2"/>
          </w:tcPr>
          <w:p w14:paraId="3A62A882" w14:textId="591838E7" w:rsidR="00DF3492" w:rsidRPr="00F73C24" w:rsidRDefault="00DF3492" w:rsidP="001F2339">
            <w:pPr>
              <w:spacing w:after="0"/>
              <w:rPr>
                <w:rFonts w:cstheme="minorHAnsi"/>
                <w:b/>
                <w:bCs/>
                <w:lang w:val="sr-Latn-RS"/>
              </w:rPr>
            </w:pPr>
            <w:r w:rsidRPr="00F73C24">
              <w:rPr>
                <w:rFonts w:cstheme="minorHAnsi"/>
                <w:b/>
                <w:bCs/>
                <w:lang w:val="sr-Latn-RS"/>
              </w:rPr>
              <w:t xml:space="preserve">2.6. </w:t>
            </w:r>
            <w:r w:rsidR="00A703D4" w:rsidRPr="00F73C24">
              <w:rPr>
                <w:rFonts w:cstheme="minorHAnsi"/>
                <w:b/>
                <w:bCs/>
                <w:lang w:val="sr-Latn-RS"/>
              </w:rPr>
              <w:t>Evropska nedelja mobilnosti</w:t>
            </w:r>
          </w:p>
        </w:tc>
        <w:tc>
          <w:tcPr>
            <w:tcW w:w="4478" w:type="dxa"/>
            <w:shd w:val="clear" w:color="auto" w:fill="F2F2F2" w:themeFill="background1" w:themeFillShade="F2"/>
          </w:tcPr>
          <w:p w14:paraId="75E746BC" w14:textId="77777777" w:rsidR="00DF3492" w:rsidRPr="00F73C24" w:rsidRDefault="00DF3492" w:rsidP="00066FA9">
            <w:pPr>
              <w:spacing w:after="0"/>
              <w:jc w:val="center"/>
              <w:rPr>
                <w:rFonts w:cstheme="minorHAnsi"/>
                <w:b/>
                <w:lang w:val="sr-Latn-RS"/>
              </w:rPr>
            </w:pPr>
          </w:p>
        </w:tc>
      </w:tr>
      <w:tr w:rsidR="00DF3492" w:rsidRPr="00C31E5D" w14:paraId="4CE3C3B7" w14:textId="77777777" w:rsidTr="00D44E55">
        <w:trPr>
          <w:trHeight w:val="2736"/>
        </w:trPr>
        <w:tc>
          <w:tcPr>
            <w:tcW w:w="4538" w:type="dxa"/>
            <w:vMerge w:val="restart"/>
            <w:shd w:val="clear" w:color="auto" w:fill="FFFFFF" w:themeFill="background1"/>
          </w:tcPr>
          <w:p w14:paraId="1797CB00" w14:textId="3B796F17" w:rsidR="00A703D4" w:rsidRPr="00F73C24" w:rsidRDefault="00A703D4" w:rsidP="00A703D4">
            <w:pPr>
              <w:spacing w:after="0"/>
              <w:rPr>
                <w:rFonts w:cstheme="minorHAnsi"/>
                <w:iCs/>
                <w:lang w:val="sr-Latn-RS"/>
              </w:rPr>
            </w:pPr>
            <w:r w:rsidRPr="00F73C24">
              <w:rPr>
                <w:rFonts w:cstheme="minorHAnsi"/>
                <w:iCs/>
                <w:lang w:val="sr-Latn-RS"/>
              </w:rPr>
              <w:t xml:space="preserve">Da li je vaš grad/opština prethodnih godina </w:t>
            </w:r>
            <w:r w:rsidR="001F2339" w:rsidRPr="00F73C24">
              <w:rPr>
                <w:rFonts w:cstheme="minorHAnsi"/>
                <w:iCs/>
                <w:lang w:val="sr-Latn-RS"/>
              </w:rPr>
              <w:t>organizova</w:t>
            </w:r>
            <w:r w:rsidR="00EE15B9">
              <w:rPr>
                <w:rFonts w:cstheme="minorHAnsi"/>
                <w:iCs/>
                <w:lang w:val="sr-Latn-RS"/>
              </w:rPr>
              <w:t>o</w:t>
            </w:r>
            <w:r w:rsidR="001F2339" w:rsidRPr="00F73C24">
              <w:rPr>
                <w:rFonts w:cstheme="minorHAnsi"/>
                <w:iCs/>
                <w:lang w:val="sr-Latn-RS"/>
              </w:rPr>
              <w:t xml:space="preserve"> EVROPSKU NEDE</w:t>
            </w:r>
            <w:r w:rsidR="009B3FD7" w:rsidRPr="00F73C24">
              <w:rPr>
                <w:rFonts w:cstheme="minorHAnsi"/>
                <w:iCs/>
                <w:lang w:val="sr-Latn-RS"/>
              </w:rPr>
              <w:t>LJU MOBILNOSTI (ENM</w:t>
            </w:r>
            <w:r w:rsidRPr="00F73C24">
              <w:rPr>
                <w:rFonts w:cstheme="minorHAnsi"/>
                <w:iCs/>
                <w:lang w:val="sr-Latn-RS"/>
              </w:rPr>
              <w:t>)?</w:t>
            </w:r>
          </w:p>
          <w:p w14:paraId="35537360" w14:textId="77777777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</w:p>
          <w:p w14:paraId="040E6C9F" w14:textId="5D7E0270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F73C24">
              <w:rPr>
                <w:rFonts w:cstheme="minorHAnsi"/>
                <w:i/>
                <w:iCs/>
                <w:lang w:val="sr-Latn-RS"/>
              </w:rPr>
              <w:t>Ako jeste, navedite kratak opis aktivnosti.</w:t>
            </w:r>
          </w:p>
        </w:tc>
        <w:tc>
          <w:tcPr>
            <w:tcW w:w="4478" w:type="dxa"/>
            <w:shd w:val="clear" w:color="auto" w:fill="FFFFFF" w:themeFill="background1"/>
          </w:tcPr>
          <w:p w14:paraId="3869B7A0" w14:textId="0C0FAC11" w:rsidR="00DF3492" w:rsidRPr="00F73C24" w:rsidRDefault="009B3FD7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ENM</w:t>
            </w:r>
            <w:r w:rsidR="00A703D4" w:rsidRPr="00F73C24">
              <w:rPr>
                <w:rFonts w:cstheme="minorHAnsi"/>
                <w:bCs/>
                <w:lang w:val="sr-Latn-RS"/>
              </w:rPr>
              <w:t xml:space="preserve"> 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2006242770"/>
                <w:placeholder>
                  <w:docPart w:val="3411E120BFC64065ACEE135787157499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4AB640E1" w14:textId="5B4BE028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F73C24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447124387"/>
                <w:placeholder>
                  <w:docPart w:val="01CAE8C8888648DA9F70D814CA07535A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21E95157" w14:textId="77777777" w:rsidTr="00D44E55">
        <w:trPr>
          <w:trHeight w:val="2736"/>
        </w:trPr>
        <w:tc>
          <w:tcPr>
            <w:tcW w:w="4538" w:type="dxa"/>
            <w:vMerge/>
            <w:shd w:val="clear" w:color="auto" w:fill="FFFFFF" w:themeFill="background1"/>
          </w:tcPr>
          <w:p w14:paraId="58D8245D" w14:textId="77777777" w:rsidR="00DF3492" w:rsidRPr="00F73C24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  <w:shd w:val="clear" w:color="auto" w:fill="FFFFFF" w:themeFill="background1"/>
          </w:tcPr>
          <w:p w14:paraId="76F7D84D" w14:textId="5DF95859" w:rsidR="00DF3492" w:rsidRPr="00F73C24" w:rsidRDefault="009B3FD7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ENM</w:t>
            </w:r>
            <w:r w:rsidR="00A703D4" w:rsidRPr="00F73C24">
              <w:rPr>
                <w:rFonts w:cstheme="minorHAnsi"/>
                <w:bCs/>
                <w:lang w:val="sr-Latn-RS"/>
              </w:rPr>
              <w:t xml:space="preserve"> 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1540557116"/>
                <w:placeholder>
                  <w:docPart w:val="612287379B50454F99B27616B56A1016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1D31FDFB" w14:textId="1C336570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F73C24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2044583656"/>
                <w:placeholder>
                  <w:docPart w:val="426E2E42FDFB4D7286BC20A3B8188BC4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36193946" w14:textId="77777777" w:rsidTr="00D44E55">
        <w:trPr>
          <w:trHeight w:val="2736"/>
        </w:trPr>
        <w:tc>
          <w:tcPr>
            <w:tcW w:w="4538" w:type="dxa"/>
            <w:vMerge/>
            <w:shd w:val="clear" w:color="auto" w:fill="FFFFFF" w:themeFill="background1"/>
          </w:tcPr>
          <w:p w14:paraId="0EE23134" w14:textId="77777777" w:rsidR="00DF3492" w:rsidRPr="00F73C24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  <w:shd w:val="clear" w:color="auto" w:fill="FFFFFF" w:themeFill="background1"/>
          </w:tcPr>
          <w:p w14:paraId="16864D05" w14:textId="56389D31" w:rsidR="00DF3492" w:rsidRPr="004B510B" w:rsidRDefault="000219EA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 xml:space="preserve">ENM </w:t>
            </w:r>
            <w:r w:rsidR="00A703D4" w:rsidRPr="00F73C24">
              <w:rPr>
                <w:rFonts w:cstheme="minorHAnsi"/>
                <w:bCs/>
                <w:lang w:val="sr-Latn-RS"/>
              </w:rPr>
              <w:t>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652223636"/>
                <w:placeholder>
                  <w:docPart w:val="70610C52BB0342AEBC455ABA10800663"/>
                </w:placeholder>
                <w:text/>
              </w:sdtPr>
              <w:sdtEndPr/>
              <w:sdtContent>
                <w:r w:rsidR="005E4817"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394563FA" w14:textId="20D4E595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4B510B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4B510B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988054141"/>
                <w:placeholder>
                  <w:docPart w:val="B2AC34D32A25417EBFE8DC70CC7DFBD0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</w:tbl>
    <w:p w14:paraId="1DBC21B8" w14:textId="593D0E3C" w:rsidR="0039559E" w:rsidRDefault="0039559E" w:rsidP="00DF3492">
      <w:pPr>
        <w:rPr>
          <w:lang w:val="sr-Latn-RS"/>
        </w:rPr>
      </w:pPr>
    </w:p>
    <w:p w14:paraId="1657F32F" w14:textId="47190E51" w:rsidR="00D01A47" w:rsidRDefault="00D01A47" w:rsidP="00DF3492">
      <w:pPr>
        <w:rPr>
          <w:lang w:val="sr-Latn-RS"/>
        </w:rPr>
      </w:pPr>
    </w:p>
    <w:p w14:paraId="274714C4" w14:textId="6CF466C9" w:rsidR="00D01A47" w:rsidRDefault="00D01A47" w:rsidP="00DF3492">
      <w:pPr>
        <w:rPr>
          <w:lang w:val="sr-Latn-RS"/>
        </w:rPr>
      </w:pPr>
    </w:p>
    <w:p w14:paraId="77182713" w14:textId="74A0000E" w:rsidR="00D01A47" w:rsidRDefault="00D01A47" w:rsidP="00DF3492">
      <w:pPr>
        <w:rPr>
          <w:lang w:val="sr-Latn-RS"/>
        </w:rPr>
      </w:pPr>
    </w:p>
    <w:p w14:paraId="392F188A" w14:textId="5ECD3EEC" w:rsidR="00D01A47" w:rsidRDefault="00D01A47" w:rsidP="00DF3492">
      <w:pPr>
        <w:rPr>
          <w:lang w:val="sr-Latn-RS"/>
        </w:rPr>
      </w:pPr>
    </w:p>
    <w:p w14:paraId="02F3C6F2" w14:textId="77777777" w:rsidR="00D01A47" w:rsidRPr="004B510B" w:rsidRDefault="00D01A47" w:rsidP="00DF3492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0"/>
        <w:gridCol w:w="4506"/>
      </w:tblGrid>
      <w:tr w:rsidR="00DF3492" w:rsidRPr="00955500" w14:paraId="3CDE4B32" w14:textId="77777777" w:rsidTr="00066FA9">
        <w:tc>
          <w:tcPr>
            <w:tcW w:w="9350" w:type="dxa"/>
            <w:gridSpan w:val="2"/>
            <w:shd w:val="clear" w:color="auto" w:fill="F2F2F2" w:themeFill="background1" w:themeFillShade="F2"/>
          </w:tcPr>
          <w:p w14:paraId="64B2DD3D" w14:textId="3A231D28" w:rsidR="00DF3492" w:rsidRPr="004B510B" w:rsidRDefault="00DF3492" w:rsidP="001F2339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b/>
                <w:lang w:val="sr-Latn-RS"/>
              </w:rPr>
              <w:lastRenderedPageBreak/>
              <w:t xml:space="preserve">3. </w:t>
            </w:r>
            <w:r w:rsidR="00A703D4" w:rsidRPr="004B510B">
              <w:rPr>
                <w:rFonts w:cstheme="minorHAnsi"/>
                <w:b/>
                <w:lang w:val="sr-Latn-RS"/>
              </w:rPr>
              <w:t>Regionalna i međuopštinska saradnja</w:t>
            </w:r>
          </w:p>
        </w:tc>
      </w:tr>
      <w:tr w:rsidR="00DF3492" w:rsidRPr="00C31E5D" w14:paraId="06C4DFC5" w14:textId="77777777" w:rsidTr="00066FA9">
        <w:trPr>
          <w:trHeight w:val="3744"/>
        </w:trPr>
        <w:tc>
          <w:tcPr>
            <w:tcW w:w="4675" w:type="dxa"/>
            <w:vMerge w:val="restart"/>
          </w:tcPr>
          <w:p w14:paraId="5F388F28" w14:textId="0B566AD2" w:rsidR="00A703D4" w:rsidRPr="00F73C24" w:rsidRDefault="00A703D4" w:rsidP="00A703D4">
            <w:pPr>
              <w:spacing w:after="0"/>
              <w:rPr>
                <w:rFonts w:cstheme="minorHAnsi"/>
                <w:iCs/>
                <w:lang w:val="sr-Latn-RS"/>
              </w:rPr>
            </w:pPr>
            <w:r w:rsidRPr="00F73C24">
              <w:rPr>
                <w:rFonts w:cstheme="minorHAnsi"/>
                <w:iCs/>
                <w:lang w:val="sr-Latn-RS"/>
              </w:rPr>
              <w:t>Koja pozitivna iskustva u vezi sa mobilnošću možete da podelite sa gradovima u regionu?</w:t>
            </w:r>
          </w:p>
          <w:p w14:paraId="17D8DABC" w14:textId="77777777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</w:p>
          <w:p w14:paraId="6BAE29F4" w14:textId="754C12AB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F73C24">
              <w:rPr>
                <w:rFonts w:cstheme="minorHAnsi"/>
                <w:i/>
                <w:iCs/>
                <w:lang w:val="sr-Latn-RS"/>
              </w:rPr>
              <w:t>Molimo da elaborirate 1 do maksimalno 3 projekta koja se realizuju u vašoj opštini/gradu.</w:t>
            </w:r>
          </w:p>
        </w:tc>
        <w:tc>
          <w:tcPr>
            <w:tcW w:w="4675" w:type="dxa"/>
          </w:tcPr>
          <w:p w14:paraId="138C625D" w14:textId="11458BFA" w:rsidR="00DF3492" w:rsidRPr="00F73C24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F73C24">
              <w:rPr>
                <w:rFonts w:cstheme="minorHAnsi"/>
                <w:b/>
                <w:lang w:val="sr-Latn-RS"/>
              </w:rPr>
              <w:t>Projekat 1 (maksimalno 150 reči):</w:t>
            </w:r>
          </w:p>
          <w:p w14:paraId="0BA652D8" w14:textId="21F28F68" w:rsidR="00DF3492" w:rsidRPr="00F73C24" w:rsidRDefault="00901362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1605760080"/>
                <w:placeholder>
                  <w:docPart w:val="4324C59F41C04F3BB0D58638E0F36E2F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54D52516" w14:textId="77777777" w:rsidTr="00066FA9">
        <w:trPr>
          <w:trHeight w:val="3744"/>
        </w:trPr>
        <w:tc>
          <w:tcPr>
            <w:tcW w:w="4675" w:type="dxa"/>
            <w:vMerge/>
          </w:tcPr>
          <w:p w14:paraId="49C93DFD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675" w:type="dxa"/>
          </w:tcPr>
          <w:p w14:paraId="485C004E" w14:textId="4B7F010D" w:rsidR="00DF3492" w:rsidRPr="00754765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754765">
              <w:rPr>
                <w:rFonts w:cstheme="minorHAnsi"/>
                <w:b/>
                <w:lang w:val="sr-Latn-RS"/>
              </w:rPr>
              <w:t>Projekat 2 (maksimalno 150 reči):</w:t>
            </w:r>
          </w:p>
          <w:p w14:paraId="0C8491AC" w14:textId="40C13AD3" w:rsidR="00DF3492" w:rsidRPr="00F73C24" w:rsidRDefault="00901362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1744864458"/>
                <w:placeholder>
                  <w:docPart w:val="BAD30725889949678FFF7961FC6405DC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69110F4F" w14:textId="77777777" w:rsidTr="00066FA9">
        <w:trPr>
          <w:trHeight w:val="3744"/>
        </w:trPr>
        <w:tc>
          <w:tcPr>
            <w:tcW w:w="4675" w:type="dxa"/>
            <w:vMerge/>
          </w:tcPr>
          <w:p w14:paraId="0FFCA047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675" w:type="dxa"/>
          </w:tcPr>
          <w:p w14:paraId="699D6AC1" w14:textId="6CB4FA2B" w:rsidR="00DF3492" w:rsidRPr="00754765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754765">
              <w:rPr>
                <w:rFonts w:cstheme="minorHAnsi"/>
                <w:b/>
                <w:lang w:val="sr-Latn-RS"/>
              </w:rPr>
              <w:t>Projekat 3 (maksimalno 150 reči):</w:t>
            </w:r>
          </w:p>
          <w:p w14:paraId="57155956" w14:textId="1ACF4235" w:rsidR="00DF3492" w:rsidRPr="00874DC0" w:rsidRDefault="00901362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505439928"/>
                <w:placeholder>
                  <w:docPart w:val="624EB4769BAC433CB8992A8A3E0E66C2"/>
                </w:placeholder>
                <w:text/>
              </w:sdtPr>
              <w:sdtEndPr/>
              <w:sdtContent>
                <w:r w:rsidR="005E4817"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</w:tbl>
    <w:p w14:paraId="0A641DE3" w14:textId="77777777" w:rsidR="0039559E" w:rsidRDefault="0039559E" w:rsidP="00DF3492">
      <w:pPr>
        <w:spacing w:after="0"/>
        <w:jc w:val="both"/>
        <w:rPr>
          <w:rFonts w:cstheme="minorHAnsi"/>
          <w:lang w:val="sr-Latn-RS"/>
        </w:rPr>
      </w:pPr>
    </w:p>
    <w:p w14:paraId="56ECA7E4" w14:textId="63901682" w:rsidR="00666A91" w:rsidRDefault="00666A91" w:rsidP="00DF3492">
      <w:pPr>
        <w:spacing w:after="0"/>
        <w:jc w:val="both"/>
        <w:rPr>
          <w:rFonts w:cstheme="minorHAnsi"/>
          <w:lang w:val="sr-Latn-RS"/>
        </w:rPr>
      </w:pPr>
      <w:r w:rsidRPr="0039559E">
        <w:rPr>
          <w:rFonts w:cstheme="minorHAnsi"/>
          <w:lang w:val="sr-Latn-RS"/>
        </w:rPr>
        <w:t xml:space="preserve">Ovim se potvrđuje </w:t>
      </w:r>
      <w:r w:rsidR="00493AC7" w:rsidRPr="0039559E">
        <w:rPr>
          <w:rFonts w:cstheme="minorHAnsi"/>
          <w:lang w:val="sr-Latn-RS"/>
        </w:rPr>
        <w:t>zainteresovanost</w:t>
      </w:r>
      <w:r w:rsidRPr="0039559E">
        <w:rPr>
          <w:rFonts w:cstheme="minorHAnsi"/>
          <w:lang w:val="sr-Latn-RS"/>
        </w:rPr>
        <w:t xml:space="preserve"> grada/opštine ____________________ da, </w:t>
      </w:r>
      <w:r w:rsidR="00D01A47">
        <w:rPr>
          <w:rFonts w:cstheme="minorHAnsi"/>
          <w:lang w:val="sr-Latn-RS"/>
        </w:rPr>
        <w:t>uz</w:t>
      </w:r>
      <w:r w:rsidR="00E351CD" w:rsidRPr="0039559E">
        <w:rPr>
          <w:rFonts w:cstheme="minorHAnsi"/>
          <w:lang w:val="sr-Latn-RS"/>
        </w:rPr>
        <w:t xml:space="preserve"> podršku</w:t>
      </w:r>
      <w:r w:rsidRPr="0039559E">
        <w:rPr>
          <w:rFonts w:cstheme="minorHAnsi"/>
          <w:lang w:val="sr-Latn-RS"/>
        </w:rPr>
        <w:t xml:space="preserve"> 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Staln</w:t>
      </w:r>
      <w:r w:rsidR="00E351CD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e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 xml:space="preserve"> konferencij</w:t>
      </w:r>
      <w:r w:rsidR="00E351CD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e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 xml:space="preserve"> gradova i opština </w:t>
      </w:r>
      <w:r w:rsidR="00F8369B" w:rsidRPr="0039559E">
        <w:rPr>
          <w:rFonts w:cstheme="minorHAnsi"/>
          <w:iCs/>
          <w:color w:val="000000"/>
          <w:shd w:val="clear" w:color="auto" w:fill="FFFFFF"/>
          <w:lang w:val="sr-Latn-RS"/>
        </w:rPr>
        <w:t>(SKGO)</w:t>
      </w:r>
      <w:r w:rsidR="00F8369B" w:rsidRPr="0039559E">
        <w:rPr>
          <w:rFonts w:cstheme="minorHAnsi"/>
          <w:color w:val="000000"/>
          <w:shd w:val="clear" w:color="auto" w:fill="FFFFFF"/>
          <w:lang w:val="sr-Latn-RS"/>
        </w:rPr>
        <w:t xml:space="preserve"> i </w:t>
      </w:r>
      <w:r w:rsidRPr="0039559E">
        <w:rPr>
          <w:rFonts w:cstheme="minorHAnsi"/>
          <w:lang w:val="sr-Latn-RS"/>
        </w:rPr>
        <w:t>CIVINET Slovenija, Hrvatska Jugoistočna Evropa, u okviru projekta „Promovisanje regionalne razmene o implementaciji planova održive urbane mobilnosti u zemljama Zapadnog Balkana</w:t>
      </w:r>
      <w:r w:rsidR="0039559E" w:rsidRPr="0039559E">
        <w:rPr>
          <w:rFonts w:cstheme="minorHAnsi"/>
          <w:lang w:val="sr-Latn-RS"/>
        </w:rPr>
        <w:t>“</w:t>
      </w:r>
      <w:r w:rsidRPr="0039559E">
        <w:rPr>
          <w:rFonts w:cstheme="minorHAnsi"/>
          <w:lang w:val="sr-Latn-RS"/>
        </w:rPr>
        <w:t xml:space="preserve"> u okviru Otvorenog regionalnog fonda za jugoistočnu Evropu – energija, transport i zašt</w:t>
      </w:r>
      <w:r w:rsidR="00493AC7" w:rsidRPr="0039559E">
        <w:rPr>
          <w:rFonts w:cstheme="minorHAnsi"/>
          <w:lang w:val="sr-Latn-RS"/>
        </w:rPr>
        <w:t>ita klime (ORF-ETC), aktivno</w:t>
      </w:r>
      <w:r w:rsidRPr="0039559E">
        <w:rPr>
          <w:rFonts w:cstheme="minorHAnsi"/>
          <w:lang w:val="sr-Latn-RS"/>
        </w:rPr>
        <w:t xml:space="preserve"> učestv</w:t>
      </w:r>
      <w:r w:rsidR="00493AC7" w:rsidRPr="0039559E">
        <w:rPr>
          <w:rFonts w:cstheme="minorHAnsi"/>
          <w:lang w:val="sr-Latn-RS"/>
        </w:rPr>
        <w:t xml:space="preserve">uje </w:t>
      </w:r>
      <w:r w:rsidRPr="0039559E">
        <w:rPr>
          <w:rFonts w:cstheme="minorHAnsi"/>
          <w:lang w:val="sr-Latn-RS"/>
        </w:rPr>
        <w:t>u procesu jačanja kapaciteta za implementaciju aktivnosti održive urbane mobilnosti.</w:t>
      </w:r>
    </w:p>
    <w:p w14:paraId="7B3E128D" w14:textId="77777777" w:rsidR="0039559E" w:rsidRPr="0039559E" w:rsidRDefault="0039559E" w:rsidP="00DF3492">
      <w:pPr>
        <w:spacing w:after="0"/>
        <w:jc w:val="both"/>
        <w:rPr>
          <w:rFonts w:cstheme="minorHAnsi"/>
          <w:lang w:val="sr-Latn-RS"/>
        </w:rPr>
      </w:pPr>
    </w:p>
    <w:p w14:paraId="32F06780" w14:textId="25BCA522" w:rsidR="00DF3492" w:rsidRPr="00874DC0" w:rsidRDefault="00DF3492" w:rsidP="00DF3492">
      <w:pPr>
        <w:rPr>
          <w:rFonts w:ascii="Arial" w:hAnsi="Arial" w:cs="Arial"/>
          <w:lang w:val="sr-Latn-RS"/>
        </w:rPr>
      </w:pPr>
      <w:r w:rsidRPr="00874DC0">
        <w:rPr>
          <w:rFonts w:ascii="Arial" w:hAnsi="Arial" w:cs="Arial"/>
          <w:lang w:val="sr-Latn-RS"/>
        </w:rPr>
        <w:t>______________                                                                                       _______________</w:t>
      </w:r>
    </w:p>
    <w:p w14:paraId="30A73A57" w14:textId="1DBF0803" w:rsidR="00DF3492" w:rsidRPr="00874DC0" w:rsidRDefault="00666A91" w:rsidP="00DF3492">
      <w:pPr>
        <w:rPr>
          <w:rFonts w:ascii="Arial" w:hAnsi="Arial" w:cs="Arial"/>
          <w:lang w:val="sr-Latn-RS"/>
        </w:rPr>
      </w:pPr>
      <w:r w:rsidRPr="00874DC0">
        <w:rPr>
          <w:rFonts w:ascii="Arial" w:hAnsi="Arial" w:cs="Arial"/>
          <w:lang w:val="sr-Latn-RS"/>
        </w:rPr>
        <w:t xml:space="preserve">Datum              </w:t>
      </w:r>
      <w:r w:rsidR="00DF3492" w:rsidRPr="00874DC0">
        <w:rPr>
          <w:rFonts w:ascii="Arial" w:hAnsi="Arial" w:cs="Arial"/>
          <w:lang w:val="sr-Latn-RS"/>
        </w:rPr>
        <w:t xml:space="preserve">                                                                                      </w:t>
      </w:r>
      <w:r w:rsidR="00493AC7" w:rsidRPr="00874DC0">
        <w:rPr>
          <w:rFonts w:ascii="Arial" w:hAnsi="Arial" w:cs="Arial"/>
          <w:lang w:val="sr-Latn-RS"/>
        </w:rPr>
        <w:t xml:space="preserve">Potpis gradonačelnika </w:t>
      </w:r>
    </w:p>
    <w:p w14:paraId="49D96F0B" w14:textId="260E3719" w:rsidR="00DF3492" w:rsidRPr="00874DC0" w:rsidRDefault="00493AC7" w:rsidP="0039559E">
      <w:pPr>
        <w:ind w:left="6480" w:firstLine="720"/>
        <w:rPr>
          <w:lang w:val="sr-Latn-RS"/>
        </w:rPr>
      </w:pPr>
      <w:r w:rsidRPr="00874DC0">
        <w:rPr>
          <w:rFonts w:ascii="Arial" w:hAnsi="Arial" w:cs="Arial"/>
          <w:lang w:val="sr-Latn-RS"/>
        </w:rPr>
        <w:t>i pečat</w:t>
      </w:r>
    </w:p>
    <w:sectPr w:rsidR="00DF3492" w:rsidRPr="00874DC0" w:rsidSect="0039559E">
      <w:pgSz w:w="11906" w:h="16838"/>
      <w:pgMar w:top="851" w:right="1440" w:bottom="63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22735" w14:textId="77777777" w:rsidR="00901362" w:rsidRDefault="00901362" w:rsidP="00523C35">
      <w:pPr>
        <w:spacing w:after="0" w:line="240" w:lineRule="auto"/>
      </w:pPr>
      <w:r>
        <w:separator/>
      </w:r>
    </w:p>
  </w:endnote>
  <w:endnote w:type="continuationSeparator" w:id="0">
    <w:p w14:paraId="0E031E61" w14:textId="77777777" w:rsidR="00901362" w:rsidRDefault="00901362" w:rsidP="00523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52BC2" w14:textId="77777777" w:rsidR="00901362" w:rsidRDefault="00901362" w:rsidP="00523C35">
      <w:pPr>
        <w:spacing w:after="0" w:line="240" w:lineRule="auto"/>
      </w:pPr>
      <w:r>
        <w:separator/>
      </w:r>
    </w:p>
  </w:footnote>
  <w:footnote w:type="continuationSeparator" w:id="0">
    <w:p w14:paraId="13510440" w14:textId="77777777" w:rsidR="00901362" w:rsidRDefault="00901362" w:rsidP="00523C35">
      <w:pPr>
        <w:spacing w:after="0" w:line="240" w:lineRule="auto"/>
      </w:pPr>
      <w:r>
        <w:continuationSeparator/>
      </w:r>
    </w:p>
  </w:footnote>
  <w:footnote w:id="1">
    <w:p w14:paraId="085B8ADC" w14:textId="6DB06B1B" w:rsidR="004249CA" w:rsidRPr="007243AC" w:rsidRDefault="004249CA" w:rsidP="007243AC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2009C"/>
    <w:multiLevelType w:val="hybridMultilevel"/>
    <w:tmpl w:val="12AE0C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45E1F8B"/>
    <w:multiLevelType w:val="hybridMultilevel"/>
    <w:tmpl w:val="AB94B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519CD"/>
    <w:multiLevelType w:val="hybridMultilevel"/>
    <w:tmpl w:val="0FF23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04FC1"/>
    <w:multiLevelType w:val="hybridMultilevel"/>
    <w:tmpl w:val="D332C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27B39"/>
    <w:multiLevelType w:val="hybridMultilevel"/>
    <w:tmpl w:val="73669A1A"/>
    <w:lvl w:ilvl="0" w:tplc="1882A33A">
      <w:numFmt w:val="bullet"/>
      <w:lvlText w:val="-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F667F8"/>
    <w:multiLevelType w:val="hybridMultilevel"/>
    <w:tmpl w:val="2E166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1E7EE4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zC1NLYwMrYwNzVW0lEKTi0uzszPAykwrAUAdI7YfywAAAA="/>
  </w:docVars>
  <w:rsids>
    <w:rsidRoot w:val="00523C35"/>
    <w:rsid w:val="00004BBB"/>
    <w:rsid w:val="00020D7A"/>
    <w:rsid w:val="000219EA"/>
    <w:rsid w:val="00086478"/>
    <w:rsid w:val="001F2339"/>
    <w:rsid w:val="00220B43"/>
    <w:rsid w:val="0022384A"/>
    <w:rsid w:val="00290FD0"/>
    <w:rsid w:val="002A590A"/>
    <w:rsid w:val="003020AC"/>
    <w:rsid w:val="00310BDD"/>
    <w:rsid w:val="00343B14"/>
    <w:rsid w:val="003478F8"/>
    <w:rsid w:val="00361C6D"/>
    <w:rsid w:val="00385B00"/>
    <w:rsid w:val="0039559E"/>
    <w:rsid w:val="003A08B3"/>
    <w:rsid w:val="003C3B01"/>
    <w:rsid w:val="003E7774"/>
    <w:rsid w:val="004249CA"/>
    <w:rsid w:val="004877E9"/>
    <w:rsid w:val="00493AC7"/>
    <w:rsid w:val="004A0EBF"/>
    <w:rsid w:val="004B510B"/>
    <w:rsid w:val="00502419"/>
    <w:rsid w:val="0052249E"/>
    <w:rsid w:val="00523C35"/>
    <w:rsid w:val="00533EA8"/>
    <w:rsid w:val="0054017D"/>
    <w:rsid w:val="005534F8"/>
    <w:rsid w:val="005A2DC0"/>
    <w:rsid w:val="005D714C"/>
    <w:rsid w:val="005E4817"/>
    <w:rsid w:val="005F096B"/>
    <w:rsid w:val="00666A91"/>
    <w:rsid w:val="00686E09"/>
    <w:rsid w:val="007243AC"/>
    <w:rsid w:val="00724963"/>
    <w:rsid w:val="007313E2"/>
    <w:rsid w:val="00733234"/>
    <w:rsid w:val="00754765"/>
    <w:rsid w:val="007972BB"/>
    <w:rsid w:val="007C60C5"/>
    <w:rsid w:val="00811AD8"/>
    <w:rsid w:val="0081763E"/>
    <w:rsid w:val="00874DC0"/>
    <w:rsid w:val="008837CE"/>
    <w:rsid w:val="008A3EE8"/>
    <w:rsid w:val="008E553A"/>
    <w:rsid w:val="008E7386"/>
    <w:rsid w:val="00901362"/>
    <w:rsid w:val="00951187"/>
    <w:rsid w:val="00955500"/>
    <w:rsid w:val="009617A5"/>
    <w:rsid w:val="00963D3A"/>
    <w:rsid w:val="009B3FD7"/>
    <w:rsid w:val="009D7CC1"/>
    <w:rsid w:val="009E13A2"/>
    <w:rsid w:val="00A57F4D"/>
    <w:rsid w:val="00A703D4"/>
    <w:rsid w:val="00B6599D"/>
    <w:rsid w:val="00C31E5D"/>
    <w:rsid w:val="00C417EB"/>
    <w:rsid w:val="00C536BF"/>
    <w:rsid w:val="00C616C0"/>
    <w:rsid w:val="00C66390"/>
    <w:rsid w:val="00C86598"/>
    <w:rsid w:val="00CF3B91"/>
    <w:rsid w:val="00D0183B"/>
    <w:rsid w:val="00D01A15"/>
    <w:rsid w:val="00D01A47"/>
    <w:rsid w:val="00D44111"/>
    <w:rsid w:val="00D44E55"/>
    <w:rsid w:val="00D876E0"/>
    <w:rsid w:val="00DF3492"/>
    <w:rsid w:val="00E05C05"/>
    <w:rsid w:val="00E351CD"/>
    <w:rsid w:val="00E42C6B"/>
    <w:rsid w:val="00E548F1"/>
    <w:rsid w:val="00EA2F20"/>
    <w:rsid w:val="00EB7865"/>
    <w:rsid w:val="00EE15B9"/>
    <w:rsid w:val="00F42A58"/>
    <w:rsid w:val="00F65804"/>
    <w:rsid w:val="00F73C24"/>
    <w:rsid w:val="00F774AE"/>
    <w:rsid w:val="00F8369B"/>
    <w:rsid w:val="00F9000B"/>
    <w:rsid w:val="00F96800"/>
    <w:rsid w:val="00FB4655"/>
    <w:rsid w:val="00FF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38D3"/>
  <w15:chartTrackingRefBased/>
  <w15:docId w15:val="{35BE1141-7B6B-4E5C-AC0A-2154DDB2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C35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E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C35"/>
  </w:style>
  <w:style w:type="paragraph" w:styleId="Footer">
    <w:name w:val="footer"/>
    <w:basedOn w:val="Normal"/>
    <w:link w:val="FooterChar"/>
    <w:uiPriority w:val="99"/>
    <w:unhideWhenUsed/>
    <w:rsid w:val="0052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C35"/>
  </w:style>
  <w:style w:type="character" w:styleId="CommentReference">
    <w:name w:val="annotation reference"/>
    <w:basedOn w:val="DefaultParagraphFont"/>
    <w:uiPriority w:val="99"/>
    <w:semiHidden/>
    <w:unhideWhenUsed/>
    <w:rsid w:val="00523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C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3C35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3C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3C35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23C35"/>
    <w:pPr>
      <w:spacing w:after="160" w:line="256" w:lineRule="auto"/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523C3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33EA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3EA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33E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533EA8"/>
  </w:style>
  <w:style w:type="character" w:customStyle="1" w:styleId="normaltextrun">
    <w:name w:val="normaltextrun"/>
    <w:basedOn w:val="DefaultParagraphFont"/>
    <w:rsid w:val="00533EA8"/>
  </w:style>
  <w:style w:type="character" w:styleId="PlaceholderText">
    <w:name w:val="Placeholder Text"/>
    <w:uiPriority w:val="99"/>
    <w:semiHidden/>
    <w:rsid w:val="00533EA8"/>
    <w:rPr>
      <w:color w:val="808080"/>
    </w:rPr>
  </w:style>
  <w:style w:type="table" w:styleId="TableGrid">
    <w:name w:val="Table Grid"/>
    <w:basedOn w:val="TableNormal"/>
    <w:uiPriority w:val="59"/>
    <w:rsid w:val="00533EA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33EA8"/>
    <w:pPr>
      <w:spacing w:after="0" w:line="240" w:lineRule="auto"/>
    </w:pPr>
    <w:rPr>
      <w:rFonts w:ascii="Calibri" w:eastAsia="Calibri" w:hAnsi="Calibri" w:cs="Times New Roman"/>
      <w:lang w:val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533E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774AE"/>
    <w:pPr>
      <w:spacing w:after="0" w:line="240" w:lineRule="auto"/>
    </w:pPr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4AE"/>
    <w:rPr>
      <w:b/>
      <w:bCs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5D71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6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282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98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07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16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34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77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42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0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3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54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3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49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8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1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6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1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27840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10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79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7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68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13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7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0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1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0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09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7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vetlana.bacanin@giz.d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80574E86DA4B0391A517E1FBC9E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7E5C9-0547-4BA8-AB54-F80843A821BA}"/>
      </w:docPartPr>
      <w:docPartBody>
        <w:p w:rsidR="00DE0569" w:rsidRDefault="003878B9" w:rsidP="003878B9">
          <w:pPr>
            <w:pStyle w:val="DC80574E86DA4B0391A517E1FBC9EB2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0C8C15A6042DC97EE695BA913C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33784-A2A5-45EF-AF5A-FB05430925E0}"/>
      </w:docPartPr>
      <w:docPartBody>
        <w:p w:rsidR="00DE0569" w:rsidRDefault="003878B9" w:rsidP="003878B9">
          <w:pPr>
            <w:pStyle w:val="A520C8C15A6042DC97EE695BA913CD1A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94E92DD8CE41A38E3F9ADD8523E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C14E-EA34-4DEB-8EA8-4ECA7DD549FB}"/>
      </w:docPartPr>
      <w:docPartBody>
        <w:p w:rsidR="00DE0569" w:rsidRDefault="003878B9" w:rsidP="003878B9">
          <w:pPr>
            <w:pStyle w:val="E394E92DD8CE41A38E3F9ADD8523EDB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736A2C83654DD69F00C921CBD4C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74FE8-B47A-4645-90F8-0D78BA49636B}"/>
      </w:docPartPr>
      <w:docPartBody>
        <w:p w:rsidR="00DE0569" w:rsidRDefault="003878B9" w:rsidP="003878B9">
          <w:pPr>
            <w:pStyle w:val="12736A2C83654DD69F00C921CBD4C8D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94EAAA0CA42988E3E089F3DA22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1E5AB-E765-4736-8902-2D328C94F46E}"/>
      </w:docPartPr>
      <w:docPartBody>
        <w:p w:rsidR="00DE0569" w:rsidRDefault="003878B9" w:rsidP="003878B9">
          <w:pPr>
            <w:pStyle w:val="11A94EAAA0CA42988E3E089F3DA222A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2F92F96E44FAAA6BDB80041B1B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0FB8A-EA89-4F07-9B72-9B136EC0C38C}"/>
      </w:docPartPr>
      <w:docPartBody>
        <w:p w:rsidR="00DE0569" w:rsidRDefault="003878B9" w:rsidP="003878B9">
          <w:pPr>
            <w:pStyle w:val="2B92F92F96E44FAAA6BDB80041B1B7F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A9F2D5E85A4D55B8C4C8F21760E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3CFB9-D589-45BD-8116-62D3E0327D5D}"/>
      </w:docPartPr>
      <w:docPartBody>
        <w:p w:rsidR="00DE0569" w:rsidRDefault="003878B9" w:rsidP="003878B9">
          <w:pPr>
            <w:pStyle w:val="34A9F2D5E85A4D55B8C4C8F21760E6C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9775D048D94197BD1FE32AFA56C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DA99C-551B-4D3D-BCF6-96D38FB998E8}"/>
      </w:docPartPr>
      <w:docPartBody>
        <w:p w:rsidR="00DE0569" w:rsidRDefault="003878B9" w:rsidP="003878B9">
          <w:pPr>
            <w:pStyle w:val="C69775D048D94197BD1FE32AFA56CAFE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1E120BFC64065ACEE135787157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56D7A-2ACC-49E4-96C3-DA4518690AC4}"/>
      </w:docPartPr>
      <w:docPartBody>
        <w:p w:rsidR="00DE0569" w:rsidRDefault="003878B9" w:rsidP="003878B9">
          <w:pPr>
            <w:pStyle w:val="3411E120BFC64065ACEE135787157499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CAE8C8888648DA9F70D814CA075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2F225-B6C2-45AE-9EED-64E57629DD45}"/>
      </w:docPartPr>
      <w:docPartBody>
        <w:p w:rsidR="00DE0569" w:rsidRDefault="003878B9" w:rsidP="003878B9">
          <w:pPr>
            <w:pStyle w:val="01CAE8C8888648DA9F70D814CA07535A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2287379B50454F99B27616B56A1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E49D9-14BB-4337-AA2F-2EE2899C716A}"/>
      </w:docPartPr>
      <w:docPartBody>
        <w:p w:rsidR="00DE0569" w:rsidRDefault="003878B9" w:rsidP="003878B9">
          <w:pPr>
            <w:pStyle w:val="612287379B50454F99B27616B56A101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E2E42FDFB4D7286BC20A3B8188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38A4A-1AEB-4540-B449-3A148E9707DF}"/>
      </w:docPartPr>
      <w:docPartBody>
        <w:p w:rsidR="00DE0569" w:rsidRDefault="003878B9" w:rsidP="003878B9">
          <w:pPr>
            <w:pStyle w:val="426E2E42FDFB4D7286BC20A3B8188BC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10C52BB0342AEBC455ABA10800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C8C4-78E7-4680-88D3-8A77BF6B4440}"/>
      </w:docPartPr>
      <w:docPartBody>
        <w:p w:rsidR="00DE0569" w:rsidRDefault="003878B9" w:rsidP="003878B9">
          <w:pPr>
            <w:pStyle w:val="70610C52BB0342AEBC455ABA10800663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C34D32A25417EBFE8DC70CC7DF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EF503-98E0-4AC1-B9AE-D24A8C863D0E}"/>
      </w:docPartPr>
      <w:docPartBody>
        <w:p w:rsidR="00DE0569" w:rsidRDefault="003878B9" w:rsidP="003878B9">
          <w:pPr>
            <w:pStyle w:val="B2AC34D32A25417EBFE8DC70CC7DFBD0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4C59F41C04F3BB0D58638E0F36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5C8BD-4794-4B51-BD4B-C2417957E5C9}"/>
      </w:docPartPr>
      <w:docPartBody>
        <w:p w:rsidR="00DE0569" w:rsidRDefault="003878B9" w:rsidP="003878B9">
          <w:pPr>
            <w:pStyle w:val="4324C59F41C04F3BB0D58638E0F36E2F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30725889949678FFF7961FC640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C3B77-BBB8-403D-8588-BE3AD9A0A95E}"/>
      </w:docPartPr>
      <w:docPartBody>
        <w:p w:rsidR="00DE0569" w:rsidRDefault="003878B9" w:rsidP="003878B9">
          <w:pPr>
            <w:pStyle w:val="BAD30725889949678FFF7961FC6405D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EB4769BAC433CB8992A8A3E0E6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A8FC2-A47D-4522-B833-02FE69FE3DFC}"/>
      </w:docPartPr>
      <w:docPartBody>
        <w:p w:rsidR="00DE0569" w:rsidRDefault="003878B9" w:rsidP="003878B9">
          <w:pPr>
            <w:pStyle w:val="624EB4769BAC433CB8992A8A3E0E66C2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EFE4B78098408B84BD9A1B09C6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64C45-6FBF-4AAD-8DFA-28F638A587B9}"/>
      </w:docPartPr>
      <w:docPartBody>
        <w:p w:rsidR="0049106B" w:rsidRDefault="00DE0569" w:rsidP="00DE0569">
          <w:pPr>
            <w:pStyle w:val="62EFE4B78098408B84BD9A1B09C6549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C6E0B505246AD808E87FA691C5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AAD33-F413-43DE-AA96-8DCC96D16D5A}"/>
      </w:docPartPr>
      <w:docPartBody>
        <w:p w:rsidR="00A75B18" w:rsidRDefault="00F20FC4" w:rsidP="00F20FC4">
          <w:pPr>
            <w:pStyle w:val="474C6E0B505246AD808E87FA691C577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F217C086FE475F9B42000ABAD55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3AF72-5503-4D62-AC7A-9DD0C3C1423D}"/>
      </w:docPartPr>
      <w:docPartBody>
        <w:p w:rsidR="00A75B18" w:rsidRDefault="00F20FC4" w:rsidP="00F20FC4">
          <w:pPr>
            <w:pStyle w:val="C8F217C086FE475F9B42000ABAD5571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30DBE29E245D0903B0DAB9CBC9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528E2-067D-4035-9836-F41E27E9C8E2}"/>
      </w:docPartPr>
      <w:docPartBody>
        <w:p w:rsidR="00A75B18" w:rsidRDefault="00F20FC4" w:rsidP="00F20FC4">
          <w:pPr>
            <w:pStyle w:val="4F630DBE29E245D0903B0DAB9CBC9858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B5E1A44E674C229DB4E612E97F2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E873C-9F79-4FB3-A1D9-8C81E9EA3DA4}"/>
      </w:docPartPr>
      <w:docPartBody>
        <w:p w:rsidR="00A75B18" w:rsidRDefault="00F20FC4" w:rsidP="00F20FC4">
          <w:pPr>
            <w:pStyle w:val="B1B5E1A44E674C229DB4E612E97F22E1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78B9"/>
    <w:rsid w:val="00105506"/>
    <w:rsid w:val="00111597"/>
    <w:rsid w:val="001A3A2E"/>
    <w:rsid w:val="003878B9"/>
    <w:rsid w:val="003B65B8"/>
    <w:rsid w:val="0049106B"/>
    <w:rsid w:val="004C7E66"/>
    <w:rsid w:val="004E04D9"/>
    <w:rsid w:val="00593D50"/>
    <w:rsid w:val="005C7AC7"/>
    <w:rsid w:val="00697C65"/>
    <w:rsid w:val="007478FC"/>
    <w:rsid w:val="007750DB"/>
    <w:rsid w:val="008E0F26"/>
    <w:rsid w:val="009F3FAE"/>
    <w:rsid w:val="00A75B18"/>
    <w:rsid w:val="00AA051F"/>
    <w:rsid w:val="00B8767F"/>
    <w:rsid w:val="00C65485"/>
    <w:rsid w:val="00CA0A6E"/>
    <w:rsid w:val="00D40EA2"/>
    <w:rsid w:val="00DE0569"/>
    <w:rsid w:val="00DE1A12"/>
    <w:rsid w:val="00E14522"/>
    <w:rsid w:val="00F20FC4"/>
    <w:rsid w:val="00FD2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F20FC4"/>
    <w:rPr>
      <w:color w:val="808080"/>
    </w:rPr>
  </w:style>
  <w:style w:type="paragraph" w:customStyle="1" w:styleId="DC80574E86DA4B0391A517E1FBC9EB2D">
    <w:name w:val="DC80574E86DA4B0391A517E1FBC9EB2D"/>
    <w:rsid w:val="003878B9"/>
  </w:style>
  <w:style w:type="paragraph" w:customStyle="1" w:styleId="A520C8C15A6042DC97EE695BA913CD1A">
    <w:name w:val="A520C8C15A6042DC97EE695BA913CD1A"/>
    <w:rsid w:val="003878B9"/>
  </w:style>
  <w:style w:type="paragraph" w:customStyle="1" w:styleId="62EFE4B78098408B84BD9A1B09C6549C">
    <w:name w:val="62EFE4B78098408B84BD9A1B09C6549C"/>
    <w:rsid w:val="00DE0569"/>
  </w:style>
  <w:style w:type="paragraph" w:customStyle="1" w:styleId="E394E92DD8CE41A38E3F9ADD8523EDBC">
    <w:name w:val="E394E92DD8CE41A38E3F9ADD8523EDBC"/>
    <w:rsid w:val="003878B9"/>
  </w:style>
  <w:style w:type="paragraph" w:customStyle="1" w:styleId="12736A2C83654DD69F00C921CBD4C8D6">
    <w:name w:val="12736A2C83654DD69F00C921CBD4C8D6"/>
    <w:rsid w:val="003878B9"/>
  </w:style>
  <w:style w:type="paragraph" w:customStyle="1" w:styleId="11A94EAAA0CA42988E3E089F3DA222AD">
    <w:name w:val="11A94EAAA0CA42988E3E089F3DA222AD"/>
    <w:rsid w:val="003878B9"/>
  </w:style>
  <w:style w:type="paragraph" w:customStyle="1" w:styleId="2B92F92F96E44FAAA6BDB80041B1B7F6">
    <w:name w:val="2B92F92F96E44FAAA6BDB80041B1B7F6"/>
    <w:rsid w:val="003878B9"/>
  </w:style>
  <w:style w:type="paragraph" w:customStyle="1" w:styleId="34A9F2D5E85A4D55B8C4C8F21760E6C4">
    <w:name w:val="34A9F2D5E85A4D55B8C4C8F21760E6C4"/>
    <w:rsid w:val="003878B9"/>
  </w:style>
  <w:style w:type="paragraph" w:customStyle="1" w:styleId="C69775D048D94197BD1FE32AFA56CAFE">
    <w:name w:val="C69775D048D94197BD1FE32AFA56CAFE"/>
    <w:rsid w:val="003878B9"/>
  </w:style>
  <w:style w:type="paragraph" w:customStyle="1" w:styleId="3411E120BFC64065ACEE135787157499">
    <w:name w:val="3411E120BFC64065ACEE135787157499"/>
    <w:rsid w:val="003878B9"/>
  </w:style>
  <w:style w:type="paragraph" w:customStyle="1" w:styleId="01CAE8C8888648DA9F70D814CA07535A">
    <w:name w:val="01CAE8C8888648DA9F70D814CA07535A"/>
    <w:rsid w:val="003878B9"/>
  </w:style>
  <w:style w:type="paragraph" w:customStyle="1" w:styleId="612287379B50454F99B27616B56A1016">
    <w:name w:val="612287379B50454F99B27616B56A1016"/>
    <w:rsid w:val="003878B9"/>
  </w:style>
  <w:style w:type="paragraph" w:customStyle="1" w:styleId="426E2E42FDFB4D7286BC20A3B8188BC4">
    <w:name w:val="426E2E42FDFB4D7286BC20A3B8188BC4"/>
    <w:rsid w:val="003878B9"/>
  </w:style>
  <w:style w:type="paragraph" w:customStyle="1" w:styleId="70610C52BB0342AEBC455ABA10800663">
    <w:name w:val="70610C52BB0342AEBC455ABA10800663"/>
    <w:rsid w:val="003878B9"/>
  </w:style>
  <w:style w:type="paragraph" w:customStyle="1" w:styleId="B2AC34D32A25417EBFE8DC70CC7DFBD0">
    <w:name w:val="B2AC34D32A25417EBFE8DC70CC7DFBD0"/>
    <w:rsid w:val="003878B9"/>
  </w:style>
  <w:style w:type="paragraph" w:customStyle="1" w:styleId="4324C59F41C04F3BB0D58638E0F36E2F">
    <w:name w:val="4324C59F41C04F3BB0D58638E0F36E2F"/>
    <w:rsid w:val="003878B9"/>
  </w:style>
  <w:style w:type="paragraph" w:customStyle="1" w:styleId="BAD30725889949678FFF7961FC6405DC">
    <w:name w:val="BAD30725889949678FFF7961FC6405DC"/>
    <w:rsid w:val="003878B9"/>
  </w:style>
  <w:style w:type="paragraph" w:customStyle="1" w:styleId="624EB4769BAC433CB8992A8A3E0E66C2">
    <w:name w:val="624EB4769BAC433CB8992A8A3E0E66C2"/>
    <w:rsid w:val="003878B9"/>
  </w:style>
  <w:style w:type="paragraph" w:customStyle="1" w:styleId="474C6E0B505246AD808E87FA691C5774">
    <w:name w:val="474C6E0B505246AD808E87FA691C5774"/>
    <w:rsid w:val="00F20FC4"/>
  </w:style>
  <w:style w:type="paragraph" w:customStyle="1" w:styleId="C8F217C086FE475F9B42000ABAD5571D">
    <w:name w:val="C8F217C086FE475F9B42000ABAD5571D"/>
    <w:rsid w:val="00F20FC4"/>
  </w:style>
  <w:style w:type="paragraph" w:customStyle="1" w:styleId="4F630DBE29E245D0903B0DAB9CBC9858">
    <w:name w:val="4F630DBE29E245D0903B0DAB9CBC9858"/>
    <w:rsid w:val="00F20FC4"/>
  </w:style>
  <w:style w:type="paragraph" w:customStyle="1" w:styleId="B1B5E1A44E674C229DB4E612E97F22E1">
    <w:name w:val="B1B5E1A44E674C229DB4E612E97F22E1"/>
    <w:rsid w:val="00F20F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AD6CF-5720-4A49-B7DE-0C68C865F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244</Words>
  <Characters>70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ezevic, Milenka GIZ BA</dc:creator>
  <cp:keywords/>
  <dc:description/>
  <cp:lastModifiedBy>Klara Danilovic</cp:lastModifiedBy>
  <cp:revision>5</cp:revision>
  <dcterms:created xsi:type="dcterms:W3CDTF">2022-01-24T08:37:00Z</dcterms:created>
  <dcterms:modified xsi:type="dcterms:W3CDTF">2022-02-04T11:16:00Z</dcterms:modified>
</cp:coreProperties>
</file>